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 xml:space="preserve">Summary of [POST123][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28513D">
            <w:pPr>
              <w:jc w:val="left"/>
              <w:rPr>
                <w:rFonts w:ascii="Calibri" w:eastAsia="等线" w:hAnsi="Calibri" w:cs="Calibri"/>
                <w:b/>
                <w:bCs/>
                <w:color w:val="0000FF"/>
                <w:sz w:val="22"/>
                <w:u w:val="single"/>
              </w:rPr>
            </w:pPr>
            <w:hyperlink r:id="rId9"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ZTE Corporation, Sanechips</w:t>
            </w:r>
          </w:p>
        </w:tc>
      </w:tr>
      <w:tr w:rsidR="00F1767C" w14:paraId="6463C6FC" w14:textId="77777777">
        <w:trPr>
          <w:trHeight w:val="870"/>
        </w:trPr>
        <w:tc>
          <w:tcPr>
            <w:tcW w:w="1560" w:type="dxa"/>
            <w:shd w:val="clear" w:color="auto" w:fill="auto"/>
          </w:tcPr>
          <w:p w14:paraId="6463C6F9" w14:textId="77777777" w:rsidR="00F1767C" w:rsidRDefault="0028513D">
            <w:pPr>
              <w:jc w:val="left"/>
              <w:rPr>
                <w:rFonts w:ascii="Calibri" w:eastAsia="等线" w:hAnsi="Calibri" w:cs="Calibri"/>
                <w:b/>
                <w:bCs/>
                <w:color w:val="0000FF"/>
                <w:sz w:val="22"/>
                <w:u w:val="single"/>
              </w:rPr>
            </w:pPr>
            <w:hyperlink r:id="rId10" w:history="1">
              <w:r w:rsidR="008566D5">
                <w:rPr>
                  <w:rStyle w:val="aff1"/>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firstly selects resources from resources indicated by the physical layer and within the shared COT upon resource (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28513D">
            <w:pPr>
              <w:jc w:val="left"/>
              <w:rPr>
                <w:rFonts w:ascii="Calibri" w:eastAsia="等线" w:hAnsi="Calibri" w:cs="Calibri"/>
                <w:b/>
                <w:bCs/>
                <w:color w:val="0000FF"/>
                <w:sz w:val="22"/>
                <w:u w:val="single"/>
              </w:rPr>
            </w:pPr>
            <w:hyperlink r:id="rId11" w:history="1">
              <w:r w:rsidR="008566D5">
                <w:rPr>
                  <w:rStyle w:val="aff1"/>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4" w14:textId="77777777">
        <w:trPr>
          <w:trHeight w:val="870"/>
        </w:trPr>
        <w:tc>
          <w:tcPr>
            <w:tcW w:w="1560" w:type="dxa"/>
            <w:shd w:val="clear" w:color="auto" w:fill="auto"/>
          </w:tcPr>
          <w:p w14:paraId="6463C701" w14:textId="77777777" w:rsidR="00F1767C" w:rsidRDefault="0028513D">
            <w:pPr>
              <w:jc w:val="left"/>
              <w:rPr>
                <w:rFonts w:ascii="Calibri" w:eastAsia="等线" w:hAnsi="Calibri" w:cs="Calibri"/>
                <w:b/>
                <w:bCs/>
                <w:color w:val="0000FF"/>
                <w:sz w:val="22"/>
                <w:u w:val="single"/>
              </w:rPr>
            </w:pPr>
            <w:hyperlink r:id="rId12" w:history="1">
              <w:r w:rsidR="008566D5">
                <w:rPr>
                  <w:rStyle w:val="aff1"/>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0A" w14:textId="77777777">
        <w:trPr>
          <w:trHeight w:val="870"/>
        </w:trPr>
        <w:tc>
          <w:tcPr>
            <w:tcW w:w="1560" w:type="dxa"/>
            <w:shd w:val="clear" w:color="auto" w:fill="auto"/>
          </w:tcPr>
          <w:p w14:paraId="6463C705" w14:textId="77777777" w:rsidR="00F1767C" w:rsidRDefault="0028513D">
            <w:pPr>
              <w:jc w:val="left"/>
            </w:pPr>
            <w:hyperlink r:id="rId13" w:history="1">
              <w:r w:rsidR="008566D5">
                <w:rPr>
                  <w:rStyle w:val="aff1"/>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Q1-1a: Should R2 pursue the UE behavior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ithout such restriction, UE can not be benefit from COT sharing and corresponding COT will be lost. For the collision concern from other company, we think UE does not select COT sharing resource directly, resource is selected still based on it</w:t>
            </w:r>
            <w:r>
              <w:rPr>
                <w:lang w:val="en-US"/>
              </w:rPr>
              <w:t>’</w:t>
            </w:r>
            <w:r>
              <w:rPr>
                <w:rFonts w:hint="eastAsia"/>
                <w:lang w:val="en-US"/>
              </w:rPr>
              <w:t>s own sensing result.</w:t>
            </w:r>
          </w:p>
        </w:tc>
      </w:tr>
      <w:tr w:rsidR="00EA08F2" w14:paraId="43C575B7" w14:textId="77777777" w:rsidTr="00EA08F2">
        <w:tc>
          <w:tcPr>
            <w:tcW w:w="1769" w:type="dxa"/>
          </w:tcPr>
          <w:p w14:paraId="59B0CB03" w14:textId="77777777" w:rsidR="00EA08F2" w:rsidRPr="009D28C1" w:rsidRDefault="00EA08F2" w:rsidP="0028513D">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28513D">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n+K],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As the referred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Collision is not a risk, as mentioned by Apple and others.  Furthermore, we do not see significant spec impact of this on resource selection as it is all within scope of RAN2, and can be handled by simple enhancement to current resource selection.  The advantages achieved by this simple change are significant in terms of resource usage in unlicensed.</w:t>
            </w:r>
          </w:p>
        </w:tc>
      </w:tr>
    </w:tbl>
    <w:p w14:paraId="53F73270" w14:textId="5C7FE6B2" w:rsidR="006C58C2" w:rsidRPr="006C58C2" w:rsidRDefault="006C58C2">
      <w:pPr>
        <w:spacing w:beforeLines="50" w:before="120"/>
        <w:rPr>
          <w:ins w:id="13" w:author="OPPO (Qianxi Lu)" w:date="2023-09-21T09:55:00Z"/>
          <w:rPrChange w:id="14" w:author="OPPO (Qianxi Lu)" w:date="2023-09-21T09:57:00Z">
            <w:rPr>
              <w:ins w:id="15" w:author="OPPO (Qianxi Lu)" w:date="2023-09-21T09:55:00Z"/>
              <w:b/>
              <w:bCs/>
            </w:rPr>
          </w:rPrChange>
        </w:rPr>
      </w:pPr>
      <w:ins w:id="16" w:author="OPPO (Qianxi Lu)" w:date="2023-09-21T09:54:00Z">
        <w:r w:rsidRPr="006C58C2">
          <w:rPr>
            <w:rPrChange w:id="17" w:author="OPPO (Qianxi Lu)" w:date="2023-09-21T09:57:00Z">
              <w:rPr>
                <w:b/>
                <w:bCs/>
              </w:rPr>
            </w:rPrChange>
          </w:rPr>
          <w:t>9 (No) vs. 8 (Yes)</w:t>
        </w:r>
      </w:ins>
      <w:ins w:id="18" w:author="OPPO (Qianxi Lu)" w:date="2023-09-21T09:55:00Z">
        <w:r w:rsidRPr="006C58C2">
          <w:rPr>
            <w:rPrChange w:id="19" w:author="OPPO (Qianxi Lu)" w:date="2023-09-21T09:57:00Z">
              <w:rPr>
                <w:b/>
                <w:bCs/>
              </w:rPr>
            </w:rPrChange>
          </w:rPr>
          <w:t>.</w:t>
        </w:r>
      </w:ins>
      <w:ins w:id="20" w:author="OPPO (Qianxi Lu)" w:date="2023-09-21T09:57:00Z">
        <w:r w:rsidRPr="006C58C2">
          <w:rPr>
            <w:rPrChange w:id="21" w:author="OPPO (Qianxi Lu)" w:date="2023-09-21T09:57:00Z">
              <w:rPr>
                <w:b/>
                <w:bCs/>
              </w:rPr>
            </w:rPrChange>
          </w:rPr>
          <w:t xml:space="preserve"> </w:t>
        </w:r>
      </w:ins>
      <w:ins w:id="22" w:author="OPPO (Qianxi Lu)" w:date="2023-09-21T09:55:00Z">
        <w:r w:rsidRPr="006C58C2">
          <w:rPr>
            <w:rPrChange w:id="23" w:author="OPPO (Qianxi Lu)" w:date="2023-09-21T09:57:00Z">
              <w:rPr>
                <w:b/>
                <w:bCs/>
              </w:rPr>
            </w:rPrChange>
          </w:rPr>
          <w:t>Proposal is provided based on further analysis below.</w:t>
        </w:r>
      </w:ins>
    </w:p>
    <w:p w14:paraId="4040ED76" w14:textId="77777777" w:rsidR="006C58C2" w:rsidRDefault="006C58C2">
      <w:pPr>
        <w:spacing w:beforeLines="50" w:before="120"/>
        <w:rPr>
          <w:ins w:id="24" w:author="OPPO (Qianxi Lu)" w:date="2023-09-21T09:54:00Z"/>
          <w:b/>
          <w:bCs/>
        </w:rPr>
      </w:pPr>
    </w:p>
    <w:p w14:paraId="6463C751" w14:textId="27252DB6"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b"/>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w:t>
            </w:r>
            <w:r>
              <w:lastRenderedPageBreak/>
              <w:t xml:space="preserve">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25"/>
            <w:r>
              <w:rPr>
                <w:rFonts w:eastAsia="Batang"/>
                <w:lang w:eastAsia="ko-KR"/>
              </w:rPr>
              <w:t xml:space="preserve">to </w:t>
            </w:r>
            <w:r>
              <w:t>first select resource within COT duration if there is sufficient resource</w:t>
            </w:r>
            <w:commentRangeEnd w:id="25"/>
            <w:r>
              <w:rPr>
                <w:rStyle w:val="aff2"/>
              </w:rPr>
              <w:commentReference w:id="25"/>
            </w:r>
            <w:r>
              <w:t xml:space="preserve">. Otherwise (i.e. if there is no sufficient resource within the COT duration), then select within the resource set S_A. We don't think it is a condition. </w:t>
            </w:r>
          </w:p>
        </w:tc>
      </w:tr>
      <w:tr w:rsidR="00F1767C" w14:paraId="6463C773" w14:textId="77777777">
        <w:trPr>
          <w:ins w:id="26"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H</w:t>
              </w:r>
              <w:r>
                <w:t>uawei, HiSilicon</w:t>
              </w:r>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9" w:author="Huawei-YinghaoGuo" w:date="2023-09-15T10:24:00Z"/>
                <w:rFonts w:eastAsia="Batang"/>
                <w:lang w:eastAsia="ko-KR"/>
              </w:rPr>
            </w:pPr>
            <w:ins w:id="30"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1" w:author="Huawei-YinghaoGuo" w:date="2023-09-15T10:24:00Z"/>
              </w:rPr>
            </w:pPr>
            <w:ins w:id="32"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3"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Condition1 is ok but agree with xiaomi, we also think that LCP is performed after resource selection, UE does not konw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28513D">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28513D">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68EAA1F8" w14:textId="4EE0FC81"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rPr>
                <w:b/>
                <w:bCs/>
              </w:rPr>
            </w:pPr>
            <w:r>
              <w:rPr>
                <w:b/>
                <w:bCs/>
              </w:rPr>
              <w:t>Condition-1 – others FFS</w:t>
            </w:r>
          </w:p>
        </w:tc>
        <w:tc>
          <w:tcPr>
            <w:tcW w:w="10739" w:type="dxa"/>
          </w:tcPr>
          <w:p w14:paraId="0C54A953" w14:textId="5A409EF7"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4552B277" w14:textId="77777777" w:rsidR="006C58C2" w:rsidRPr="006C58C2" w:rsidRDefault="006C58C2" w:rsidP="006C58C2">
      <w:pPr>
        <w:spacing w:beforeLines="50" w:before="120"/>
        <w:rPr>
          <w:ins w:id="34" w:author="OPPO (Qianxi Lu)" w:date="2023-09-21T09:56:00Z"/>
          <w:rPrChange w:id="35" w:author="OPPO (Qianxi Lu)" w:date="2023-09-21T09:56:00Z">
            <w:rPr>
              <w:ins w:id="36" w:author="OPPO (Qianxi Lu)" w:date="2023-09-21T09:56:00Z"/>
              <w:b/>
              <w:bCs/>
            </w:rPr>
          </w:rPrChange>
        </w:rPr>
      </w:pPr>
      <w:ins w:id="37" w:author="OPPO (Qianxi Lu)" w:date="2023-09-21T09:55:00Z">
        <w:r w:rsidRPr="006C58C2">
          <w:rPr>
            <w:rFonts w:hint="eastAsia"/>
          </w:rPr>
          <w:t>W</w:t>
        </w:r>
        <w:r w:rsidRPr="006C58C2">
          <w:t xml:space="preserve">ithin the companies who support </w:t>
        </w:r>
      </w:ins>
      <w:ins w:id="38" w:author="OPPO (Qianxi Lu)" w:date="2023-09-21T09:56:00Z">
        <w:r w:rsidRPr="006C58C2">
          <w:t xml:space="preserve">this feature (8 so far), 6 selected condition-1. </w:t>
        </w:r>
        <w:r w:rsidRPr="006C58C2">
          <w:rPr>
            <w:rPrChange w:id="39" w:author="OPPO (Qianxi Lu)" w:date="2023-09-21T09:56:00Z">
              <w:rPr>
                <w:b/>
                <w:bCs/>
              </w:rPr>
            </w:rPrChange>
          </w:rPr>
          <w:t>Proposal is provided based on further analysis below.</w:t>
        </w:r>
      </w:ins>
    </w:p>
    <w:p w14:paraId="603B22AD" w14:textId="77777777" w:rsidR="006C58C2" w:rsidRDefault="006C58C2">
      <w:pPr>
        <w:spacing w:beforeLines="50" w:before="120"/>
        <w:rPr>
          <w:ins w:id="40" w:author="OPPO (Qianxi Lu)" w:date="2023-09-21T09:55:00Z"/>
        </w:rPr>
      </w:pPr>
    </w:p>
    <w:p w14:paraId="6463C77E" w14:textId="37DF6B33"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Yes, the UE shall do it</w:t>
      </w:r>
    </w:p>
    <w:p w14:paraId="6463C781" w14:textId="77777777" w:rsidR="00F1767C" w:rsidRDefault="008566D5">
      <w:pPr>
        <w:pStyle w:val="affb"/>
        <w:numPr>
          <w:ilvl w:val="0"/>
          <w:numId w:val="17"/>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41"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H</w:t>
              </w:r>
              <w:r>
                <w:t>uawei, HiSilicon</w:t>
              </w:r>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4" w:author="Huawei-YinghaoGuo" w:date="2023-09-15T10:24:00Z"/>
                <w:rFonts w:eastAsia="Batang"/>
                <w:lang w:eastAsia="ko-KR"/>
              </w:rPr>
            </w:pPr>
            <w:ins w:id="45"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6" w:author="Huawei-YinghaoGuo" w:date="2023-09-15T10:24:00Z"/>
                <w:rFonts w:eastAsia="Batang"/>
                <w:lang w:eastAsia="ko-KR"/>
              </w:rPr>
            </w:pPr>
            <w:ins w:id="47"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753EE27" w14:textId="53B327BD"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42EF29B8" w14:textId="7F7D058F" w:rsidR="006C58C2" w:rsidRDefault="006C58C2">
      <w:pPr>
        <w:spacing w:beforeLines="50" w:before="120"/>
        <w:rPr>
          <w:ins w:id="48" w:author="OPPO (Qianxi Lu)" w:date="2023-09-21T10:04:00Z"/>
        </w:rPr>
      </w:pPr>
      <w:ins w:id="49" w:author="OPPO (Qianxi Lu)" w:date="2023-09-21T09:58:00Z">
        <w:r>
          <w:t>6 (</w:t>
        </w:r>
      </w:ins>
      <w:ins w:id="50" w:author="OPPO (Qianxi Lu)" w:date="2023-09-21T09:57:00Z">
        <w:r>
          <w:t>Option-1</w:t>
        </w:r>
      </w:ins>
      <w:ins w:id="51" w:author="OPPO (Qianxi Lu)" w:date="2023-09-21T09:58:00Z">
        <w:r>
          <w:t xml:space="preserve">, </w:t>
        </w:r>
      </w:ins>
      <w:ins w:id="52" w:author="OPPO (Qianxi Lu)" w:date="2023-09-21T09:57:00Z">
        <w:r>
          <w:t xml:space="preserve">mandatory) </w:t>
        </w:r>
      </w:ins>
      <w:ins w:id="53" w:author="OPPO (Qianxi Lu)" w:date="2023-09-21T09:58:00Z">
        <w:r>
          <w:t>vs. 6 (Option-2, optional), so somehow the view diverse</w:t>
        </w:r>
      </w:ins>
      <w:ins w:id="54" w:author="OPPO (Qianxi Lu)" w:date="2023-09-21T09:59:00Z">
        <w:r>
          <w:t xml:space="preserve">. </w:t>
        </w:r>
      </w:ins>
      <w:ins w:id="55" w:author="OPPO (Qianxi Lu)" w:date="2023-09-22T08:42:00Z">
        <w:r w:rsidR="00AB03C4">
          <w:t>T</w:t>
        </w:r>
      </w:ins>
      <w:ins w:id="56" w:author="OPPO (Qianxi Lu)" w:date="2023-09-21T09:59:00Z">
        <w:r>
          <w:t xml:space="preserve">o summarize Q1-1a/b/c: </w:t>
        </w:r>
      </w:ins>
    </w:p>
    <w:p w14:paraId="150D7961" w14:textId="21D13690" w:rsidR="006C58C2" w:rsidRDefault="006C58C2" w:rsidP="006C58C2">
      <w:pPr>
        <w:spacing w:beforeLines="50" w:before="120"/>
        <w:rPr>
          <w:ins w:id="57" w:author="OPPO (Qianxi Lu)" w:date="2023-09-21T10:04:00Z"/>
        </w:rPr>
      </w:pPr>
      <w:ins w:id="58" w:author="OPPO (Qianxi Lu)" w:date="2023-09-21T10:03:00Z">
        <w:r>
          <w:t xml:space="preserve">So clearly we will not be able to conclude to support this </w:t>
        </w:r>
      </w:ins>
      <w:ins w:id="59" w:author="OPPO (Qianxi Lu)" w:date="2023-09-22T08:42:00Z">
        <w:r w:rsidR="00041E5D">
          <w:t>as</w:t>
        </w:r>
      </w:ins>
      <w:ins w:id="60" w:author="OPPO (Qianxi Lu)" w:date="2023-09-21T10:03:00Z">
        <w:r>
          <w:t xml:space="preserve"> an mandatory UE </w:t>
        </w:r>
      </w:ins>
      <w:ins w:id="61" w:author="OPPO (Qianxi Lu)" w:date="2023-09-22T08:42:00Z">
        <w:r w:rsidR="00041E5D">
          <w:t>behavior</w:t>
        </w:r>
      </w:ins>
      <w:ins w:id="62" w:author="OPPO (Qianxi Lu)" w:date="2023-09-21T10:03:00Z">
        <w:r>
          <w:t xml:space="preserve">. </w:t>
        </w:r>
      </w:ins>
    </w:p>
    <w:p w14:paraId="4E5D6A19" w14:textId="7B02F96E" w:rsidR="006C58C2" w:rsidRDefault="006C58C2" w:rsidP="006C58C2">
      <w:pPr>
        <w:spacing w:beforeLines="50" w:before="120"/>
        <w:rPr>
          <w:ins w:id="63" w:author="OPPO (Qianxi Lu)" w:date="2023-09-21T10:06:00Z"/>
        </w:rPr>
      </w:pPr>
      <w:ins w:id="64" w:author="OPPO (Qianxi Lu)" w:date="2023-09-21T10:04:00Z">
        <w:r>
          <w:rPr>
            <w:rFonts w:hint="eastAsia"/>
          </w:rPr>
          <w:t>C</w:t>
        </w:r>
        <w:r>
          <w:t xml:space="preserve">onsidering it is now the late stage, and </w:t>
        </w:r>
      </w:ins>
      <w:ins w:id="65" w:author="OPPO (Qianxi Lu)" w:date="2023-09-21T10:05:00Z">
        <w:r>
          <w:t xml:space="preserve">quite same level of each camp (based on Q1-1a), it seems more reasonable to not go for this new feature, </w:t>
        </w:r>
      </w:ins>
      <w:ins w:id="66" w:author="OPPO (Qianxi Lu)" w:date="2023-09-21T10:06:00Z">
        <w:r>
          <w:t xml:space="preserve">which </w:t>
        </w:r>
      </w:ins>
      <w:ins w:id="67" w:author="OPPO (Qianxi Lu)" w:date="2023-09-22T08:42:00Z">
        <w:r w:rsidR="00041E5D">
          <w:t xml:space="preserve">normally </w:t>
        </w:r>
      </w:ins>
      <w:ins w:id="68" w:author="OPPO (Qianxi Lu)" w:date="2023-09-21T10:06:00Z">
        <w:r>
          <w:t>should be agreed if justified by clear majority.</w:t>
        </w:r>
      </w:ins>
    </w:p>
    <w:p w14:paraId="6C2248AA" w14:textId="6748AA7D" w:rsidR="006C58C2" w:rsidRDefault="00041E5D">
      <w:pPr>
        <w:pStyle w:val="Proposal"/>
        <w:spacing w:beforeLines="50" w:before="120"/>
        <w:rPr>
          <w:ins w:id="69" w:author="OPPO (Qianxi Lu)" w:date="2023-09-21T09:58:00Z"/>
        </w:rPr>
        <w:pPrChange w:id="70" w:author="OPPO (Qianxi Lu)" w:date="2023-09-21T10:07:00Z">
          <w:pPr>
            <w:spacing w:beforeLines="50" w:before="120"/>
          </w:pPr>
        </w:pPrChange>
      </w:pPr>
      <w:bookmarkStart w:id="71" w:name="_Toc146381789"/>
      <w:ins w:id="72" w:author="OPPO (Qianxi Lu)" w:date="2023-09-22T08:42:00Z">
        <w:r>
          <w:t>[To-discuss</w:t>
        </w:r>
      </w:ins>
      <w:ins w:id="73" w:author="OPPO (Qianxi Lu)" w:date="2023-09-23T17:13:00Z">
        <w:r w:rsidR="009B0BF7">
          <w:t>, 9/17</w:t>
        </w:r>
      </w:ins>
      <w:ins w:id="74" w:author="OPPO (Qianxi Lu)" w:date="2023-09-22T08:42:00Z">
        <w:r>
          <w:t xml:space="preserve">] </w:t>
        </w:r>
      </w:ins>
      <w:ins w:id="75" w:author="OPPO (Qianxi Lu)" w:date="2023-09-21T10:06:00Z">
        <w:r w:rsidR="006C58C2">
          <w:t xml:space="preserve">R2 </w:t>
        </w:r>
      </w:ins>
      <w:ins w:id="76" w:author="OPPO (Qianxi Lu)" w:date="2023-09-21T10:07:00Z">
        <w:r w:rsidR="006C58C2">
          <w:t xml:space="preserve">not </w:t>
        </w:r>
      </w:ins>
      <w:ins w:id="77" w:author="OPPO (Qianxi Lu)" w:date="2023-09-21T10:06:00Z">
        <w:r w:rsidR="006C58C2">
          <w:t>pursue the UE behavior of prioritizing the resources within a shared COT during resource selection step</w:t>
        </w:r>
      </w:ins>
      <w:ins w:id="78" w:author="OPPO (Qianxi Lu)" w:date="2023-09-21T10:07:00Z">
        <w:r w:rsidR="006C58C2">
          <w:t>.</w:t>
        </w:r>
      </w:ins>
      <w:bookmarkEnd w:id="71"/>
    </w:p>
    <w:p w14:paraId="03DEA9C4" w14:textId="77777777" w:rsidR="006C58C2" w:rsidRDefault="006C58C2">
      <w:pPr>
        <w:spacing w:beforeLines="50" w:before="120"/>
        <w:rPr>
          <w:ins w:id="79" w:author="OPPO (Qianxi Lu)" w:date="2023-09-21T09:57:00Z"/>
        </w:rPr>
      </w:pPr>
    </w:p>
    <w:p w14:paraId="6463C7A2" w14:textId="0D9EC85D" w:rsidR="00F1767C" w:rsidRDefault="008566D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28513D">
            <w:pPr>
              <w:jc w:val="left"/>
              <w:rPr>
                <w:rFonts w:ascii="Calibri" w:eastAsia="等线" w:hAnsi="Calibri" w:cs="Calibri"/>
                <w:b/>
                <w:bCs/>
                <w:color w:val="0000FF"/>
                <w:sz w:val="22"/>
                <w:u w:val="single"/>
              </w:rPr>
            </w:pPr>
            <w:hyperlink r:id="rId17" w:history="1">
              <w:r w:rsidR="008566D5">
                <w:rPr>
                  <w:rStyle w:val="aff1"/>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InterDigital</w:t>
            </w:r>
          </w:p>
        </w:tc>
      </w:tr>
      <w:tr w:rsidR="00F1767C" w14:paraId="6463C7AA" w14:textId="77777777">
        <w:trPr>
          <w:trHeight w:val="870"/>
        </w:trPr>
        <w:tc>
          <w:tcPr>
            <w:tcW w:w="1560" w:type="dxa"/>
            <w:shd w:val="clear" w:color="auto" w:fill="auto"/>
          </w:tcPr>
          <w:p w14:paraId="6463C7A7" w14:textId="77777777" w:rsidR="00F1767C" w:rsidRDefault="0028513D">
            <w:pPr>
              <w:jc w:val="left"/>
            </w:pPr>
            <w:hyperlink r:id="rId18" w:history="1">
              <w:r w:rsidR="008566D5">
                <w:rPr>
                  <w:rStyle w:val="aff1"/>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Option-1: Set as in legacy based on PDB only</w:t>
      </w:r>
    </w:p>
    <w:p w14:paraId="6463C7AD" w14:textId="77777777" w:rsidR="00F1767C" w:rsidRDefault="008566D5">
      <w:pPr>
        <w:pStyle w:val="affb"/>
        <w:numPr>
          <w:ilvl w:val="0"/>
          <w:numId w:val="18"/>
        </w:numPr>
        <w:spacing w:beforeLines="50" w:before="120" w:after="240"/>
        <w:rPr>
          <w:b/>
          <w:bCs/>
        </w:rPr>
      </w:pPr>
      <w:r>
        <w:rPr>
          <w:b/>
          <w:bCs/>
        </w:rPr>
        <w:t>Option-2: Set based on both PDB and remaining COT duration</w:t>
      </w:r>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80"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1" w:author="Huawei-YinghaoGuo" w:date="2023-09-15T10:26:00Z"/>
                <w:rFonts w:eastAsiaTheme="minorEastAsia"/>
                <w:rPrChange w:id="82" w:author="Huawei-YinghaoGuo" w:date="2023-09-15T10:26:00Z">
                  <w:rPr>
                    <w:ins w:id="83" w:author="Huawei-YinghaoGuo" w:date="2023-09-15T10:26:00Z"/>
                    <w:rFonts w:eastAsia="Batang"/>
                    <w:lang w:eastAsia="ko-KR"/>
                  </w:rPr>
                </w:rPrChange>
              </w:rPr>
            </w:pPr>
            <w:ins w:id="84" w:author="Huawei-YinghaoGuo" w:date="2023-09-15T10:26:00Z">
              <w:r>
                <w:rPr>
                  <w:rFonts w:eastAsiaTheme="minorEastAsia" w:hint="eastAsia"/>
                </w:rPr>
                <w:lastRenderedPageBreak/>
                <w:t>H</w:t>
              </w:r>
              <w:r>
                <w:rPr>
                  <w:rFonts w:eastAsiaTheme="minorEastAsia"/>
                </w:rPr>
                <w:t>uawei, HiSilicon</w:t>
              </w:r>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5" w:author="Huawei-YinghaoGuo" w:date="2023-09-15T10:26:00Z"/>
                <w:rFonts w:eastAsiaTheme="minorEastAsia"/>
                <w:rPrChange w:id="86" w:author="Huawei-YinghaoGuo" w:date="2023-09-15T10:26:00Z">
                  <w:rPr>
                    <w:ins w:id="87" w:author="Huawei-YinghaoGuo" w:date="2023-09-15T10:26:00Z"/>
                    <w:rFonts w:eastAsia="Batang"/>
                    <w:lang w:eastAsia="ko-KR"/>
                  </w:rPr>
                </w:rPrChange>
              </w:rPr>
            </w:pPr>
            <w:ins w:id="88"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89"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r w:rsidR="006F7ABE" w14:paraId="0FED612F" w14:textId="77777777" w:rsidTr="006F7ABE">
        <w:tc>
          <w:tcPr>
            <w:tcW w:w="1769" w:type="dxa"/>
          </w:tcPr>
          <w:p w14:paraId="12D563BA" w14:textId="77777777" w:rsidR="006F7ABE" w:rsidRDefault="006F7ABE" w:rsidP="0028513D">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28513D">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InterDigital</w:t>
            </w:r>
          </w:p>
        </w:tc>
        <w:tc>
          <w:tcPr>
            <w:tcW w:w="1770" w:type="dxa"/>
          </w:tcPr>
          <w:p w14:paraId="4020B03B" w14:textId="11AC2D8E"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41159283" w14:textId="098A4DAB"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We are proponent.</w:t>
            </w:r>
          </w:p>
        </w:tc>
      </w:tr>
    </w:tbl>
    <w:p w14:paraId="6463C7D8" w14:textId="28883CEF" w:rsidR="00F1767C" w:rsidRDefault="006C58C2">
      <w:pPr>
        <w:spacing w:beforeLines="50" w:before="120"/>
        <w:rPr>
          <w:ins w:id="90" w:author="OPPO (Qianxi Lu)" w:date="2023-09-21T10:07:00Z"/>
        </w:rPr>
      </w:pPr>
      <w:ins w:id="91" w:author="OPPO (Qianxi Lu)" w:date="2023-09-21T10:07:00Z">
        <w:r>
          <w:t>No need to proceed for this Q.</w:t>
        </w:r>
      </w:ins>
    </w:p>
    <w:p w14:paraId="26C2DD1C" w14:textId="77777777" w:rsidR="006C58C2" w:rsidRPr="0066556E" w:rsidRDefault="006C58C2">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28513D">
            <w:pPr>
              <w:jc w:val="left"/>
              <w:rPr>
                <w:rFonts w:ascii="Calibri" w:eastAsia="等线" w:hAnsi="Calibri" w:cs="Calibri"/>
                <w:b/>
                <w:bCs/>
                <w:color w:val="0000FF"/>
                <w:sz w:val="22"/>
                <w:u w:val="single"/>
              </w:rPr>
            </w:pPr>
            <w:hyperlink r:id="rId19"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28513D">
            <w:pPr>
              <w:jc w:val="left"/>
              <w:rPr>
                <w:rFonts w:ascii="Calibri" w:eastAsia="等线" w:hAnsi="Calibri" w:cs="Calibri"/>
                <w:b/>
                <w:bCs/>
                <w:color w:val="0000FF"/>
                <w:sz w:val="22"/>
                <w:u w:val="single"/>
              </w:rPr>
            </w:pPr>
            <w:hyperlink r:id="rId20" w:history="1">
              <w:r w:rsidR="008566D5">
                <w:rPr>
                  <w:rStyle w:val="aff1"/>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Q1-2a: Should R2 pursue the UE behavior of triggering a resource reselec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92"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3" w:author="Huawei-YinghaoGuo" w:date="2023-09-15T10:24:00Z"/>
                <w:rFonts w:eastAsia="Batang"/>
                <w:lang w:eastAsia="ko-KR"/>
              </w:rPr>
            </w:pPr>
            <w:ins w:id="94" w:author="Huawei-YinghaoGuo" w:date="2023-09-15T10:24:00Z">
              <w:r>
                <w:rPr>
                  <w:rFonts w:hint="eastAsia"/>
                </w:rPr>
                <w:t>H</w:t>
              </w:r>
              <w:r>
                <w:t>uawei,HiSilicon</w:t>
              </w:r>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5" w:author="Huawei-YinghaoGuo" w:date="2023-09-15T10:24:00Z"/>
                <w:rFonts w:eastAsia="Batang"/>
                <w:lang w:eastAsia="ko-KR"/>
              </w:rPr>
            </w:pPr>
            <w:ins w:id="96" w:author="Huawei-YinghaoGuo" w:date="2023-09-15T10:24:00Z">
              <w:r>
                <w:rPr>
                  <w:rFonts w:hint="eastAsia"/>
                </w:rPr>
                <w:t>N</w:t>
              </w:r>
              <w:r>
                <w:t>O</w:t>
              </w:r>
            </w:ins>
          </w:p>
        </w:tc>
        <w:tc>
          <w:tcPr>
            <w:tcW w:w="10739" w:type="dxa"/>
          </w:tcPr>
          <w:p w14:paraId="6463C804" w14:textId="77777777" w:rsidR="00F1767C" w:rsidRDefault="00F1767C">
            <w:pPr>
              <w:spacing w:after="0"/>
              <w:jc w:val="left"/>
              <w:rPr>
                <w:ins w:id="97"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28513D">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73D89859" w14:textId="6823E05A" w:rsidR="006C58C2" w:rsidRPr="006425D6" w:rsidRDefault="006C58C2">
      <w:pPr>
        <w:spacing w:beforeLines="50" w:before="120"/>
        <w:rPr>
          <w:ins w:id="98" w:author="OPPO (Qianxi Lu)" w:date="2023-09-21T10:09:00Z"/>
          <w:rPrChange w:id="99" w:author="OPPO (Qianxi Lu)" w:date="2023-09-22T08:44:00Z">
            <w:rPr>
              <w:ins w:id="100" w:author="OPPO (Qianxi Lu)" w:date="2023-09-21T10:09:00Z"/>
              <w:b/>
              <w:bCs/>
            </w:rPr>
          </w:rPrChange>
        </w:rPr>
      </w:pPr>
      <w:ins w:id="101" w:author="OPPO (Qianxi Lu)" w:date="2023-09-21T10:08:00Z">
        <w:r w:rsidRPr="006425D6">
          <w:rPr>
            <w:rPrChange w:id="102" w:author="OPPO (Qianxi Lu)" w:date="2023-09-22T08:44:00Z">
              <w:rPr>
                <w:b/>
                <w:bCs/>
              </w:rPr>
            </w:rPrChange>
          </w:rPr>
          <w:t>9 (No) vs. 6 (Yes), seems no need to go for this due to majo</w:t>
        </w:r>
      </w:ins>
      <w:ins w:id="103" w:author="OPPO (Qianxi Lu)" w:date="2023-09-21T10:09:00Z">
        <w:r w:rsidRPr="006425D6">
          <w:rPr>
            <w:rPrChange w:id="104" w:author="OPPO (Qianxi Lu)" w:date="2023-09-22T08:44:00Z">
              <w:rPr>
                <w:b/>
                <w:bCs/>
              </w:rPr>
            </w:rPrChange>
          </w:rPr>
          <w:t>rity negative voice.</w:t>
        </w:r>
      </w:ins>
    </w:p>
    <w:p w14:paraId="66102D59" w14:textId="038695C1" w:rsidR="006C58C2" w:rsidRDefault="00041E5D" w:rsidP="006C58C2">
      <w:pPr>
        <w:pStyle w:val="Proposal"/>
        <w:spacing w:beforeLines="50" w:before="120"/>
        <w:rPr>
          <w:ins w:id="105" w:author="OPPO (Qianxi Lu)" w:date="2023-09-21T10:09:00Z"/>
        </w:rPr>
      </w:pPr>
      <w:bookmarkStart w:id="106" w:name="_Toc146381790"/>
      <w:ins w:id="107" w:author="OPPO (Qianxi Lu)" w:date="2023-09-22T08:43:00Z">
        <w:r>
          <w:t>[To-discuss</w:t>
        </w:r>
      </w:ins>
      <w:ins w:id="108" w:author="OPPO (Qianxi Lu)" w:date="2023-09-23T17:14:00Z">
        <w:r w:rsidR="009B0BF7">
          <w:t>, 9/15</w:t>
        </w:r>
      </w:ins>
      <w:ins w:id="109" w:author="OPPO (Qianxi Lu)" w:date="2023-09-22T08:43:00Z">
        <w:r>
          <w:t xml:space="preserve">] </w:t>
        </w:r>
      </w:ins>
      <w:ins w:id="110" w:author="OPPO (Qianxi Lu)" w:date="2023-09-21T10:09:00Z">
        <w:r w:rsidR="006C58C2">
          <w:t>R2 not pursue the UE behavior of triggering a resource reselection upon reception of a usable shared COT.</w:t>
        </w:r>
        <w:bookmarkEnd w:id="106"/>
      </w:ins>
    </w:p>
    <w:p w14:paraId="2F390A99" w14:textId="77777777" w:rsidR="006C58C2" w:rsidRDefault="006C58C2">
      <w:pPr>
        <w:spacing w:beforeLines="50" w:before="120"/>
        <w:rPr>
          <w:ins w:id="111" w:author="OPPO (Qianxi Lu)" w:date="2023-09-21T10:07:00Z"/>
          <w:b/>
          <w:bCs/>
        </w:rPr>
      </w:pPr>
    </w:p>
    <w:p w14:paraId="6463C81A" w14:textId="15C9A556"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b"/>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affb"/>
        <w:numPr>
          <w:ilvl w:val="0"/>
          <w:numId w:val="20"/>
        </w:numPr>
        <w:spacing w:beforeLines="50" w:before="120" w:after="240"/>
        <w:rPr>
          <w:b/>
          <w:bCs/>
        </w:rPr>
      </w:pPr>
      <w:r>
        <w:rPr>
          <w:b/>
          <w:bCs/>
        </w:rPr>
        <w:lastRenderedPageBreak/>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112"/>
            <w:r>
              <w:t>We understand RAN2 has agreed whether to use COT sharing and whether to use E-LCP is up to UE implementation</w:t>
            </w:r>
            <w:commentRangeEnd w:id="112"/>
            <w:r>
              <w:rPr>
                <w:rStyle w:val="aff2"/>
              </w:rPr>
              <w:commentReference w:id="112"/>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28513D">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334B40B6" w14:textId="330217B1"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Condition 1</w:t>
            </w:r>
          </w:p>
        </w:tc>
        <w:tc>
          <w:tcPr>
            <w:tcW w:w="10739" w:type="dxa"/>
          </w:tcPr>
          <w:p w14:paraId="68FE4415" w14:textId="56AD21C6"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7788967A" w14:textId="77777777" w:rsidR="006C58C2" w:rsidRDefault="006C58C2" w:rsidP="006C58C2">
      <w:pPr>
        <w:spacing w:beforeLines="50" w:before="120"/>
        <w:rPr>
          <w:ins w:id="113" w:author="OPPO (Qianxi Lu)" w:date="2023-09-21T10:09:00Z"/>
        </w:rPr>
      </w:pPr>
      <w:ins w:id="114" w:author="OPPO (Qianxi Lu)" w:date="2023-09-21T10:09:00Z">
        <w:r>
          <w:t>No need to proceed for this Q.</w:t>
        </w:r>
      </w:ins>
    </w:p>
    <w:p w14:paraId="1164AE48" w14:textId="77777777" w:rsidR="006C58C2" w:rsidRDefault="006C58C2">
      <w:pPr>
        <w:spacing w:beforeLines="50" w:before="120"/>
        <w:rPr>
          <w:ins w:id="115" w:author="OPPO (Qianxi Lu)" w:date="2023-09-21T10:09:00Z"/>
        </w:rPr>
      </w:pPr>
    </w:p>
    <w:p w14:paraId="6463C831" w14:textId="275C0CD2"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Yes, the UE shall do it</w:t>
      </w:r>
    </w:p>
    <w:p w14:paraId="6463C834" w14:textId="77777777" w:rsidR="00F1767C" w:rsidRDefault="008566D5">
      <w:pPr>
        <w:pStyle w:val="affb"/>
        <w:numPr>
          <w:ilvl w:val="0"/>
          <w:numId w:val="21"/>
        </w:numPr>
        <w:spacing w:beforeLines="50" w:before="120" w:after="240"/>
        <w:rPr>
          <w:b/>
          <w:bCs/>
        </w:rPr>
      </w:pPr>
      <w:r>
        <w:rPr>
          <w:b/>
          <w:bCs/>
        </w:rPr>
        <w:t>No, the UE may do it</w:t>
      </w:r>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There was a controversial discussion in RAN1, after which companies agreed to this behavior only as:</w:t>
            </w:r>
          </w:p>
          <w:p w14:paraId="6463C848" w14:textId="405EDF2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w:t>
            </w:r>
            <w:del w:id="116" w:author="OPPO (Qianxi Lu)" w:date="2023-09-23T17:14:00Z">
              <w:r w:rsidDel="009B0BF7">
                <w:rPr>
                  <w:rFonts w:ascii="Helvetica" w:eastAsia="宋体" w:hAnsi="Helvetica"/>
                  <w:sz w:val="20"/>
                  <w:szCs w:val="22"/>
                  <w:lang w:val="en-GB" w:eastAsia="zh-CN"/>
                </w:rPr>
                <w:delText>"</w:delText>
              </w:r>
            </w:del>
            <w:ins w:id="117" w:author="OPPO (Qianxi Lu)" w:date="2023-09-23T17:14:00Z">
              <w:r w:rsidR="009B0BF7">
                <w:rPr>
                  <w:rFonts w:ascii="Helvetica" w:eastAsia="宋体" w:hAnsi="Helvetica"/>
                  <w:sz w:val="20"/>
                  <w:szCs w:val="22"/>
                  <w:lang w:val="en-GB" w:eastAsia="zh-CN"/>
                </w:rPr>
                <w:t>“</w:t>
              </w:r>
            </w:ins>
            <w:r>
              <w:rPr>
                <w:rFonts w:ascii="Helvetica" w:eastAsia="宋体" w:hAnsi="Helvetica"/>
                <w:sz w:val="20"/>
                <w:szCs w:val="22"/>
                <w:lang w:val="en-GB" w:eastAsia="zh-CN"/>
              </w:rPr>
              <w:t>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can be fully disabled by the gNB (even if the UE is capable and want to use it, gNB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So discussions on mandating this behavior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28513D">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5F77CBBE" w14:textId="00A731A8"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1D0134A" w14:textId="77777777" w:rsidR="00BA0029" w:rsidRDefault="00BA0029" w:rsidP="0028513D">
            <w:pPr>
              <w:pBdr>
                <w:top w:val="none" w:sz="0" w:space="0" w:color="auto"/>
                <w:left w:val="none" w:sz="0" w:space="0" w:color="auto"/>
                <w:bottom w:val="none" w:sz="0" w:space="0" w:color="auto"/>
                <w:right w:val="none" w:sz="0" w:space="0" w:color="auto"/>
                <w:between w:val="none" w:sz="0" w:space="0" w:color="auto"/>
              </w:pBdr>
              <w:spacing w:after="0"/>
            </w:pPr>
          </w:p>
        </w:tc>
      </w:tr>
    </w:tbl>
    <w:p w14:paraId="0FD469AE" w14:textId="77777777" w:rsidR="006C58C2" w:rsidRDefault="006C58C2" w:rsidP="006C58C2">
      <w:pPr>
        <w:spacing w:beforeLines="50" w:before="120"/>
        <w:rPr>
          <w:ins w:id="118" w:author="OPPO (Qianxi Lu)" w:date="2023-09-21T10:09:00Z"/>
        </w:rPr>
      </w:pPr>
      <w:ins w:id="119" w:author="OPPO (Qianxi Lu)" w:date="2023-09-21T10:09:00Z">
        <w:r>
          <w:t>No need to proceed for this Q.</w:t>
        </w:r>
      </w:ins>
    </w:p>
    <w:p w14:paraId="6463C851" w14:textId="77777777" w:rsidR="00F1767C" w:rsidRPr="002130D0" w:rsidRDefault="00F1767C">
      <w:pPr>
        <w:spacing w:beforeLines="50" w:before="120"/>
      </w:pPr>
    </w:p>
    <w:p w14:paraId="6463C852" w14:textId="77777777" w:rsidR="00F1767C" w:rsidRDefault="008566D5">
      <w:pPr>
        <w:pStyle w:val="1"/>
      </w:pPr>
      <w:r>
        <w:rPr>
          <w:rFonts w:hint="eastAsia"/>
        </w:rPr>
        <w:lastRenderedPageBreak/>
        <w:t>D</w:t>
      </w:r>
      <w:r>
        <w:t>iscussion on impact to resource (re)selection due to MCSt</w:t>
      </w:r>
    </w:p>
    <w:p w14:paraId="6463C853" w14:textId="77777777" w:rsidR="00F1767C" w:rsidRDefault="008566D5">
      <w:r>
        <w:rPr>
          <w:rFonts w:hint="eastAsia"/>
        </w:rPr>
        <w:t>A</w:t>
      </w:r>
      <w:r>
        <w:t>s stated in R1 LSout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e., how for high layer to select on indicate “number of consecutive slots for 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28513D">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MCSt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28513D">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r w:rsidR="00F1767C" w14:paraId="6463C863" w14:textId="77777777">
        <w:trPr>
          <w:trHeight w:val="580"/>
        </w:trPr>
        <w:tc>
          <w:tcPr>
            <w:tcW w:w="1560" w:type="dxa"/>
            <w:shd w:val="clear" w:color="auto" w:fill="auto"/>
          </w:tcPr>
          <w:p w14:paraId="6463C860" w14:textId="77777777" w:rsidR="00F1767C" w:rsidRDefault="0028513D">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InterDigital</w:t>
            </w:r>
          </w:p>
        </w:tc>
      </w:tr>
    </w:tbl>
    <w:p w14:paraId="6463C864" w14:textId="77777777" w:rsidR="00F1767C" w:rsidRDefault="008566D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2-1a, how for MAC layer to decide whether to indicate a “number of consecutive slots for MCS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120"/>
            <w:commentRangeStart w:id="121"/>
            <w:r>
              <w:t>but Rapporteur may clarify</w:t>
            </w:r>
            <w:commentRangeEnd w:id="120"/>
            <w:r>
              <w:rPr>
                <w:rStyle w:val="aff2"/>
              </w:rPr>
              <w:commentReference w:id="120"/>
            </w:r>
            <w:commentRangeEnd w:id="121"/>
            <w:r w:rsidR="0028513D">
              <w:rPr>
                <w:rStyle w:val="aff2"/>
              </w:rPr>
              <w:commentReference w:id="121"/>
            </w:r>
            <w:r>
              <w:t xml:space="preserve">. </w:t>
            </w:r>
          </w:p>
        </w:tc>
      </w:tr>
      <w:tr w:rsidR="00F1767C" w14:paraId="6463C888" w14:textId="77777777">
        <w:trPr>
          <w:ins w:id="123"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24" w:author="Huawei-YinghaoGuo" w:date="2023-09-15T10:24:00Z"/>
                <w:rFonts w:eastAsia="Batang"/>
                <w:lang w:eastAsia="ko-KR"/>
              </w:rPr>
            </w:pPr>
            <w:ins w:id="125" w:author="Huawei-YinghaoGuo" w:date="2023-09-15T10:24:00Z">
              <w:r>
                <w:rPr>
                  <w:rFonts w:hint="eastAsia"/>
                </w:rPr>
                <w:t>H</w:t>
              </w:r>
              <w:r>
                <w:t>uawei,HiSilicon</w:t>
              </w:r>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26" w:author="Huawei-YinghaoGuo" w:date="2023-09-15T10:24:00Z"/>
                <w:rFonts w:eastAsia="Batang"/>
                <w:lang w:eastAsia="ko-KR"/>
              </w:rPr>
            </w:pPr>
            <w:ins w:id="127"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128"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28513D">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28513D">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28513D">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28513D">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A</w:t>
            </w:r>
            <w:r>
              <w:rPr>
                <w:rFonts w:eastAsia="PMingLiU"/>
                <w:lang w:eastAsia="zh-TW"/>
              </w:rPr>
              <w:t>SUSTeK</w:t>
            </w:r>
          </w:p>
        </w:tc>
        <w:tc>
          <w:tcPr>
            <w:tcW w:w="1770" w:type="dxa"/>
          </w:tcPr>
          <w:p w14:paraId="46692292" w14:textId="33E13BDC" w:rsidR="000C1C36" w:rsidRPr="000C1C36" w:rsidRDefault="000C1C36" w:rsidP="0028513D">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28513D">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InterDigital</w:t>
            </w:r>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7D17C35" w14:textId="7956FA5E" w:rsidR="006C58C2" w:rsidRDefault="006C58C2">
      <w:pPr>
        <w:spacing w:beforeLines="50" w:before="120"/>
        <w:rPr>
          <w:ins w:id="129" w:author="OPPO (Qianxi Lu)" w:date="2023-09-21T10:12:00Z"/>
        </w:rPr>
      </w:pPr>
      <w:ins w:id="130" w:author="OPPO (Qianxi Lu)" w:date="2023-09-21T10:12:00Z">
        <w:r>
          <w:rPr>
            <w:rFonts w:hint="eastAsia"/>
          </w:rPr>
          <w:t>A</w:t>
        </w:r>
        <w:r>
          <w:t>ll companies go for option-1.</w:t>
        </w:r>
      </w:ins>
    </w:p>
    <w:p w14:paraId="5ABC698F" w14:textId="5C020779" w:rsidR="006425D6" w:rsidRDefault="006425D6" w:rsidP="006425D6">
      <w:pPr>
        <w:pStyle w:val="Proposal"/>
        <w:spacing w:beforeLines="50" w:before="120"/>
        <w:rPr>
          <w:ins w:id="131" w:author="OPPO (Qianxi Lu)" w:date="2023-09-22T08:45:00Z"/>
        </w:rPr>
      </w:pPr>
      <w:bookmarkStart w:id="132" w:name="_Toc146381791"/>
      <w:ins w:id="133" w:author="OPPO (Qianxi Lu)" w:date="2023-09-22T08:45:00Z">
        <w:r>
          <w:t>[Easy</w:t>
        </w:r>
      </w:ins>
      <w:ins w:id="134" w:author="OPPO (Qianxi Lu)" w:date="2023-09-23T17:14:00Z">
        <w:r w:rsidR="009B0BF7">
          <w:t>, 17/17</w:t>
        </w:r>
      </w:ins>
      <w:ins w:id="135" w:author="OPPO (Qianxi Lu)" w:date="2023-09-22T08:45:00Z">
        <w:r>
          <w:t>] MAC layer, based on UE implementation, decides whether to indicate a “number of consecutive slots for MCSt” larger than 1.</w:t>
        </w:r>
        <w:bookmarkEnd w:id="132"/>
      </w:ins>
    </w:p>
    <w:p w14:paraId="20D26903" w14:textId="74EDC6F2" w:rsidR="006C58C2" w:rsidRDefault="006C58C2">
      <w:pPr>
        <w:spacing w:beforeLines="50" w:before="120"/>
        <w:rPr>
          <w:ins w:id="136" w:author="OPPO (Qianxi Lu)" w:date="2023-09-21T10:10:00Z"/>
        </w:rPr>
      </w:pPr>
    </w:p>
    <w:p w14:paraId="6463C89D" w14:textId="7BD9A665" w:rsidR="00F1767C" w:rsidRDefault="008566D5">
      <w:pPr>
        <w:spacing w:beforeLines="50" w:before="120"/>
        <w:rPr>
          <w:b/>
          <w:bCs/>
        </w:rPr>
      </w:pPr>
      <w:r>
        <w:rPr>
          <w:rFonts w:hint="eastAsia"/>
        </w:rPr>
        <w:t>S</w:t>
      </w:r>
      <w:r>
        <w:t>econdly, for the issue-2, i.e., how to decide on the oncrete value of “number of consecutive slots for MCSt”.</w:t>
      </w:r>
    </w:p>
    <w:p w14:paraId="6463C89E" w14:textId="77777777" w:rsidR="00F1767C" w:rsidRDefault="008566D5">
      <w:pPr>
        <w:spacing w:beforeLines="50" w:before="12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14:paraId="6463C89F" w14:textId="77777777" w:rsidR="00F1767C" w:rsidRDefault="008566D5">
      <w:pPr>
        <w:pStyle w:val="affb"/>
        <w:numPr>
          <w:ilvl w:val="0"/>
          <w:numId w:val="24"/>
        </w:numPr>
        <w:spacing w:beforeLines="50" w:before="120"/>
        <w:rPr>
          <w:b/>
          <w:bCs/>
        </w:rPr>
      </w:pPr>
      <w:r>
        <w:rPr>
          <w:b/>
          <w:bCs/>
        </w:rPr>
        <w:t>Option-1: Rely on a specified rule for UE to decide on the “number of consecutive slots for MCSt” larger than 1</w:t>
      </w:r>
    </w:p>
    <w:p w14:paraId="6463C8A0" w14:textId="77777777" w:rsidR="00F1767C" w:rsidRDefault="008566D5">
      <w:pPr>
        <w:pStyle w:val="affb"/>
        <w:numPr>
          <w:ilvl w:val="0"/>
          <w:numId w:val="24"/>
        </w:numPr>
        <w:spacing w:beforeLines="50" w:before="120"/>
        <w:rPr>
          <w:b/>
          <w:bCs/>
        </w:rPr>
      </w:pPr>
      <w:r>
        <w:rPr>
          <w:b/>
          <w:bCs/>
        </w:rPr>
        <w:t>Option-2” Rely on UE implementation to decide on the “number of consecutive slots for MCSt” larger than 1</w:t>
      </w:r>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CB10C4" w14:paraId="6463C8B5" w14:textId="77777777">
        <w:tc>
          <w:tcPr>
            <w:tcW w:w="1769" w:type="dxa"/>
          </w:tcPr>
          <w:p w14:paraId="6463C8B2" w14:textId="77777777"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6BE2DE6C"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B4" w14:textId="5AA51E70"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t least condition 1 in </w:t>
            </w:r>
            <w:r w:rsidRPr="002E74FB">
              <w:rPr>
                <w:b/>
              </w:rPr>
              <w:t>Q2-1b-2</w:t>
            </w:r>
            <w:r>
              <w:t xml:space="preserve"> should be satisfied.</w:t>
            </w: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137"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38" w:author="Huawei-YinghaoGuo" w:date="2023-09-15T10:24:00Z"/>
                <w:rFonts w:eastAsia="Batang"/>
                <w:lang w:eastAsia="ko-KR"/>
              </w:rPr>
            </w:pPr>
            <w:ins w:id="139" w:author="Huawei-YinghaoGuo" w:date="2023-09-15T10:24:00Z">
              <w:r>
                <w:rPr>
                  <w:rFonts w:hint="eastAsia"/>
                </w:rPr>
                <w:t>H</w:t>
              </w:r>
              <w:r>
                <w:t>uawei,HiSilicon</w:t>
              </w:r>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40" w:author="Huawei-YinghaoGuo" w:date="2023-09-15T10:24:00Z"/>
                <w:rFonts w:eastAsia="Batang"/>
                <w:lang w:eastAsia="ko-KR"/>
              </w:rPr>
            </w:pPr>
            <w:ins w:id="141"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142"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28513D">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As RAN1 LS suggested, we can discuss more how to set the number of slots for MCSt</w:t>
            </w:r>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We think a rule is required to avoid overusage of MCSt and impact to WiFi.</w:t>
            </w:r>
          </w:p>
        </w:tc>
      </w:tr>
    </w:tbl>
    <w:p w14:paraId="4CC66D18" w14:textId="07453BF0" w:rsidR="006C58C2" w:rsidRDefault="00CB10C4">
      <w:pPr>
        <w:spacing w:beforeLines="50" w:before="120"/>
        <w:rPr>
          <w:ins w:id="143" w:author="OPPO (Qianxi Lu)" w:date="2023-09-22T08:44:00Z"/>
        </w:rPr>
      </w:pPr>
      <w:ins w:id="144" w:author="OPPO (Qianxi Lu)" w:date="2023-09-22T08:40:00Z">
        <w:r>
          <w:t>9</w:t>
        </w:r>
      </w:ins>
      <w:ins w:id="145" w:author="OPPO (Qianxi Lu)" w:date="2023-09-21T10:11:00Z">
        <w:r w:rsidR="006C58C2" w:rsidRPr="006C58C2">
          <w:rPr>
            <w:rPrChange w:id="146" w:author="OPPO (Qianxi Lu)" w:date="2023-09-21T10:13:00Z">
              <w:rPr>
                <w:b/>
                <w:bCs/>
              </w:rPr>
            </w:rPrChange>
          </w:rPr>
          <w:t xml:space="preserve"> (Option-2, implementation-based) vs. </w:t>
        </w:r>
      </w:ins>
      <w:ins w:id="147" w:author="OPPO (Qianxi Lu)" w:date="2023-09-22T08:40:00Z">
        <w:r>
          <w:t>7</w:t>
        </w:r>
      </w:ins>
      <w:ins w:id="148" w:author="OPPO (Qianxi Lu)" w:date="2023-09-21T10:11:00Z">
        <w:r w:rsidR="006C58C2" w:rsidRPr="006C58C2">
          <w:rPr>
            <w:rPrChange w:id="149" w:author="OPPO (Qianxi Lu)" w:date="2023-09-21T10:13:00Z">
              <w:rPr>
                <w:b/>
                <w:bCs/>
              </w:rPr>
            </w:rPrChange>
          </w:rPr>
          <w:t xml:space="preserve"> (Option-1, specified solution).</w:t>
        </w:r>
      </w:ins>
    </w:p>
    <w:p w14:paraId="5A91A94A" w14:textId="6F541BA0" w:rsidR="006425D6" w:rsidRPr="006C58C2" w:rsidRDefault="006425D6">
      <w:pPr>
        <w:spacing w:beforeLines="50" w:before="120"/>
        <w:rPr>
          <w:ins w:id="150" w:author="OPPO (Qianxi Lu)" w:date="2023-09-21T10:11:00Z"/>
          <w:rPrChange w:id="151" w:author="OPPO (Qianxi Lu)" w:date="2023-09-21T10:13:00Z">
            <w:rPr>
              <w:ins w:id="152" w:author="OPPO (Qianxi Lu)" w:date="2023-09-21T10:11:00Z"/>
              <w:b/>
              <w:bCs/>
            </w:rPr>
          </w:rPrChange>
        </w:rPr>
      </w:pPr>
      <w:ins w:id="153" w:author="OPPO (Qianxi Lu)" w:date="2023-09-22T08:44:00Z">
        <w:r>
          <w:rPr>
            <w:rFonts w:hint="eastAsia"/>
          </w:rPr>
          <w:t>C</w:t>
        </w:r>
        <w:r>
          <w:t>onsidering it is now the late stage, and quite same level of each camp (and 2 more vote for option-2), it seems more reasonable to not go for this new feature, which normally should be agreed if justified by clear majority.</w:t>
        </w:r>
      </w:ins>
    </w:p>
    <w:p w14:paraId="5B6E7CDA" w14:textId="622A7DF8" w:rsidR="006C58C2" w:rsidRDefault="006425D6" w:rsidP="006C58C2">
      <w:pPr>
        <w:pStyle w:val="Proposal"/>
        <w:spacing w:beforeLines="50" w:before="120"/>
        <w:rPr>
          <w:ins w:id="154" w:author="OPPO (Qianxi Lu)" w:date="2023-09-21T10:12:00Z"/>
        </w:rPr>
      </w:pPr>
      <w:bookmarkStart w:id="155" w:name="_Toc146381792"/>
      <w:ins w:id="156" w:author="OPPO (Qianxi Lu)" w:date="2023-09-22T08:44:00Z">
        <w:r>
          <w:t>[To-discuss</w:t>
        </w:r>
      </w:ins>
      <w:ins w:id="157" w:author="OPPO (Qianxi Lu)" w:date="2023-09-23T17:15:00Z">
        <w:r w:rsidR="009B0BF7">
          <w:t>, 9/16</w:t>
        </w:r>
      </w:ins>
      <w:ins w:id="158" w:author="OPPO (Qianxi Lu)" w:date="2023-09-22T08:44:00Z">
        <w:r>
          <w:t xml:space="preserve">] </w:t>
        </w:r>
      </w:ins>
      <w:ins w:id="159" w:author="OPPO (Qianxi Lu)" w:date="2023-09-21T10:12:00Z">
        <w:r w:rsidR="006C58C2">
          <w:t xml:space="preserve">MAC layer, based on UE implementation, decides the value of </w:t>
        </w:r>
      </w:ins>
      <w:ins w:id="160" w:author="OPPO (Qianxi Lu)" w:date="2023-09-22T08:45:00Z">
        <w:r>
          <w:t>“number of consecutive slots for MCSt”</w:t>
        </w:r>
      </w:ins>
      <w:ins w:id="161" w:author="OPPO (Qianxi Lu)" w:date="2023-09-21T10:12:00Z">
        <w:r w:rsidR="006C58C2">
          <w:t>.</w:t>
        </w:r>
        <w:bookmarkEnd w:id="155"/>
      </w:ins>
    </w:p>
    <w:p w14:paraId="68AA9266" w14:textId="77777777" w:rsidR="006C58C2" w:rsidRDefault="006C58C2">
      <w:pPr>
        <w:spacing w:beforeLines="50" w:before="120"/>
        <w:rPr>
          <w:ins w:id="162" w:author="OPPO (Qianxi Lu)" w:date="2023-09-21T10:10:00Z"/>
          <w:b/>
          <w:bCs/>
        </w:rPr>
      </w:pPr>
    </w:p>
    <w:p w14:paraId="6463C8D8" w14:textId="42B59FF6" w:rsidR="00F1767C" w:rsidRDefault="008566D5">
      <w:pPr>
        <w:spacing w:beforeLines="50" w:before="120"/>
        <w:rPr>
          <w:b/>
          <w:bCs/>
        </w:rPr>
      </w:pPr>
      <w:r>
        <w:rPr>
          <w:rFonts w:hint="eastAsia"/>
          <w:b/>
          <w:bCs/>
        </w:rPr>
        <w:t>Q</w:t>
      </w:r>
      <w:r>
        <w:rPr>
          <w:b/>
          <w:bCs/>
        </w:rPr>
        <w:t>2-1b-2, If one selected option-1 for Q2-1b-1, how to decide on the concrete value of the “number of consecutive slots for MCSt”?</w:t>
      </w:r>
    </w:p>
    <w:p w14:paraId="6463C8D9" w14:textId="77777777" w:rsidR="00F1767C" w:rsidRDefault="008566D5">
      <w:pPr>
        <w:pStyle w:val="affb"/>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b"/>
        <w:numPr>
          <w:ilvl w:val="0"/>
          <w:numId w:val="26"/>
        </w:numPr>
        <w:spacing w:beforeLines="50" w:before="120"/>
        <w:rPr>
          <w:b/>
          <w:bCs/>
        </w:rPr>
      </w:pPr>
      <w:r>
        <w:rPr>
          <w:b/>
          <w:bCs/>
        </w:rPr>
        <w:t>Condition-2: Based on priority of data in buffer</w:t>
      </w:r>
    </w:p>
    <w:p w14:paraId="6463C8DB" w14:textId="77777777" w:rsidR="00F1767C" w:rsidRDefault="008566D5">
      <w:pPr>
        <w:pStyle w:val="affb"/>
        <w:numPr>
          <w:ilvl w:val="0"/>
          <w:numId w:val="26"/>
        </w:numPr>
        <w:spacing w:beforeLines="50" w:before="120"/>
        <w:rPr>
          <w:b/>
          <w:bCs/>
        </w:rPr>
      </w:pPr>
      <w:r>
        <w:rPr>
          <w:b/>
          <w:bCs/>
        </w:rPr>
        <w:lastRenderedPageBreak/>
        <w:t xml:space="preserve">Condition-3: </w:t>
      </w:r>
      <w:r>
        <w:rPr>
          <w:rFonts w:hint="eastAsia"/>
          <w:b/>
          <w:bCs/>
        </w:rPr>
        <w:t>B</w:t>
      </w:r>
      <w:r>
        <w:rPr>
          <w:b/>
          <w:bCs/>
        </w:rPr>
        <w:t>ased on the amount of data in buffer</w:t>
      </w:r>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AB03C4" w14:paraId="434CD663" w14:textId="77777777">
        <w:tc>
          <w:tcPr>
            <w:tcW w:w="1769" w:type="dxa"/>
          </w:tcPr>
          <w:p w14:paraId="1B1FE581" w14:textId="2C82D221"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1B45969" w14:textId="31C40A4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ED6D8EC" w14:textId="48CB8B9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Share same view with Xiaomi. Others are not necessary. It is up to UE implementation to select a N that satisfy the restriction from Condition-1.</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2ED8ED74" w:rsidR="00F1767C" w:rsidDel="006C58C2" w:rsidRDefault="006C58C2">
      <w:pPr>
        <w:spacing w:beforeLines="50" w:before="120"/>
        <w:rPr>
          <w:del w:id="163" w:author="OPPO (Qianxi Lu)" w:date="2023-09-21T10:16:00Z"/>
        </w:rPr>
      </w:pPr>
      <w:ins w:id="164" w:author="OPPO (Qianxi Lu)" w:date="2023-09-21T10:16:00Z">
        <w:r>
          <w:t>No need to proceed for this Q.</w:t>
        </w:r>
      </w:ins>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irstly, upon the usable of MCS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28513D">
            <w:pPr>
              <w:jc w:val="left"/>
            </w:pPr>
            <w:hyperlink r:id="rId25" w:history="1">
              <w:r w:rsidR="008566D5">
                <w:rPr>
                  <w:rStyle w:val="aff1"/>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Proposal-9: Blind Retransmission of the same TB is allowed for MCSt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165" w:name="_Hlk144132149"/>
      <w:r>
        <w:rPr>
          <w:rFonts w:hint="eastAsia"/>
          <w:b/>
          <w:bCs/>
        </w:rPr>
        <w:t>Q</w:t>
      </w:r>
      <w:r>
        <w:rPr>
          <w:b/>
          <w:bCs/>
        </w:rPr>
        <w:t>2-2: In order to support MCS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166" w:author="OPPO (Qianxi Lu)" w:date="2023-09-15T08:55:00Z">
              <w:r>
                <w:rPr>
                  <w:rFonts w:hint="eastAsia"/>
                </w:rPr>
                <w:delText>Y</w:delText>
              </w:r>
              <w:r>
                <w:delText>es</w:delText>
              </w:r>
            </w:del>
            <w:ins w:id="167" w:author="OPPO (Qianxi Lu)" w:date="2023-09-15T08:55:00Z">
              <w:r>
                <w:t>Neutral</w:t>
              </w:r>
            </w:ins>
          </w:p>
        </w:tc>
        <w:tc>
          <w:tcPr>
            <w:tcW w:w="10739" w:type="dxa"/>
          </w:tcPr>
          <w:p w14:paraId="6463C908"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rPr>
                <w:ins w:id="168" w:author="OPPO (Qianxi Lu)" w:date="2023-09-15T08:55:00Z"/>
              </w:rPr>
            </w:pPr>
            <w:r w:rsidRPr="006C58C2">
              <w:t>We understand it has no impact to the SCI format, i.e., it can still indicate HARQ-feedback-required, although no gap is needed for the MCSt case.</w:t>
            </w:r>
          </w:p>
          <w:p w14:paraId="6463C909" w14:textId="77777777" w:rsidR="00F1767C" w:rsidRPr="006C58C2" w:rsidRDefault="00F1767C">
            <w:pPr>
              <w:pBdr>
                <w:top w:val="none" w:sz="0" w:space="0" w:color="auto"/>
                <w:left w:val="none" w:sz="0" w:space="0" w:color="auto"/>
                <w:bottom w:val="none" w:sz="0" w:space="0" w:color="auto"/>
                <w:right w:val="none" w:sz="0" w:space="0" w:color="auto"/>
                <w:between w:val="none" w:sz="0" w:space="0" w:color="auto"/>
              </w:pBdr>
              <w:spacing w:after="0"/>
              <w:rPr>
                <w:ins w:id="169" w:author="OPPO (Qianxi Lu)" w:date="2023-09-15T08:55:00Z"/>
              </w:rPr>
            </w:pPr>
          </w:p>
          <w:p w14:paraId="6463C90A"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ins w:id="170" w:author="OPPO (Qianxi Lu)" w:date="2023-09-15T08:55:00Z">
              <w:r w:rsidRPr="006C58C2">
                <w:rPr>
                  <w:rFonts w:hint="eastAsia"/>
                </w:rPr>
                <w:t>[</w:t>
              </w:r>
              <w:r w:rsidRPr="006C58C2">
                <w:t>OPPO2] update our answer here. Even if we go with it, as clarified above, we do not think it should lead to a behavior that the HARQ-feedback attr</w:t>
              </w:r>
            </w:ins>
            <w:ins w:id="171" w:author="OPPO (Qianxi Lu)" w:date="2023-09-15T08:56:00Z">
              <w:r w:rsidRPr="006C58C2">
                <w:t xml:space="preserve">ibutive in SCI being </w:t>
              </w:r>
            </w:ins>
            <w:ins w:id="172" w:author="OPPO (Qianxi Lu)" w:date="2023-09-15T08:57:00Z">
              <w:r w:rsidRPr="006C58C2">
                <w:t>overridden</w:t>
              </w:r>
            </w:ins>
            <w:ins w:id="173" w:author="OPPO (Qianxi Lu)" w:date="2023-09-15T08:56:00Z">
              <w:r w:rsidRPr="006C58C2">
                <w:t>.</w:t>
              </w:r>
            </w:ins>
            <w:ins w:id="174" w:author="OPPO (Qianxi Lu)" w:date="2023-09-15T08:57:00Z">
              <w:r w:rsidRPr="006C58C2">
                <w:t xml:space="preserve"> </w:t>
              </w:r>
            </w:ins>
            <w:ins w:id="175" w:author="OPPO (Qianxi Lu)" w:date="2023-09-15T08:56:00Z">
              <w:r w:rsidRPr="006C58C2">
                <w:rPr>
                  <w:rFonts w:hint="eastAsia"/>
                </w:rPr>
                <w:t>O</w:t>
              </w:r>
              <w:r w:rsidRPr="006C58C2">
                <w:t xml:space="preserve">r we are open to not pursue this, for which the consequence </w:t>
              </w:r>
            </w:ins>
            <w:ins w:id="176" w:author="OPPO (Qianxi Lu)" w:date="2023-09-15T08:57:00Z">
              <w:r w:rsidRPr="006C58C2">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177" w:author="Xiaomi_Li Zhao" w:date="2023-09-14T09:20:00Z">
              <w:r>
                <w:t xml:space="preserve">No with </w:t>
              </w:r>
            </w:ins>
            <w:del w:id="178" w:author="Xiaomi_Li Zhao" w:date="2023-09-14T09:20:00Z">
              <w:r>
                <w:delText xml:space="preserve">See </w:delText>
              </w:r>
            </w:del>
            <w:r>
              <w:t>comment</w:t>
            </w:r>
          </w:p>
        </w:tc>
        <w:tc>
          <w:tcPr>
            <w:tcW w:w="10739" w:type="dxa"/>
          </w:tcPr>
          <w:p w14:paraId="6463C90E"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179" w:author="Xiaomi_Li Zhao" w:date="2023-09-14T09:20:00Z">
              <w:r w:rsidRPr="006C58C2">
                <w:t>In our understanding,</w:t>
              </w:r>
            </w:ins>
            <w:ins w:id="180" w:author="Xiaomi_Li Zhao" w:date="2023-09-14T09:25:00Z">
              <w:r w:rsidRPr="006C58C2">
                <w:t xml:space="preserve"> considering the time gap requirement, </w:t>
              </w:r>
            </w:ins>
            <w:ins w:id="181" w:author="Xiaomi_Li Zhao" w:date="2023-09-14T09:20:00Z">
              <w:r w:rsidRPr="006C58C2">
                <w:t>if RP is configured with PSFCH, then only M</w:t>
              </w:r>
            </w:ins>
            <w:ins w:id="182" w:author="Xiaomi_Li Zhao" w:date="2023-09-14T09:21:00Z">
              <w:r w:rsidRPr="006C58C2">
                <w:t>SCt based on approach 1 can be supported and MCSt is limited to slots carrying different TB, if RP is not configured with PSFCH, MCSt</w:t>
              </w:r>
              <w:r w:rsidRPr="006C58C2">
                <w:rPr>
                  <w:rFonts w:hint="eastAsia"/>
                </w:rPr>
                <w:t xml:space="preserve"> </w:t>
              </w:r>
              <w:r w:rsidRPr="006C58C2">
                <w:t>based on approach 1 and approach 2 can be bot</w:t>
              </w:r>
            </w:ins>
            <w:ins w:id="183" w:author="Xiaomi_Li Zhao" w:date="2023-09-14T09:22:00Z">
              <w:r w:rsidRPr="006C58C2">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rPr>
                <w:rFonts w:hint="eastAsia"/>
              </w:rPr>
              <w:t>F</w:t>
            </w:r>
            <w:r w:rsidRPr="006C58C2">
              <w:t>irstly, we agree with OPPO that there will be no impact to SCI format, secondly how to perform HARQ feedback for MCSt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84" w:author="LG - Giwon Park (12)" w:date="2023-09-14T10:48:00Z">
              <w:r>
                <w:rPr>
                  <w:rFonts w:eastAsia="Batang" w:hint="eastAsia"/>
                  <w:lang w:eastAsia="ko-KR"/>
                </w:rPr>
                <w:delText>Yes</w:delText>
              </w:r>
            </w:del>
            <w:ins w:id="185"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186"/>
            <w:r>
              <w:t>should be decided by RAN1.</w:t>
            </w:r>
            <w:commentRangeEnd w:id="186"/>
            <w:r>
              <w:rPr>
                <w:rStyle w:val="aff2"/>
              </w:rPr>
              <w:commentReference w:id="186"/>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187"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88" w:author="Huawei-YinghaoGuo" w:date="2023-09-15T10:25:00Z"/>
                <w:rFonts w:eastAsia="Batang"/>
                <w:lang w:eastAsia="ko-KR"/>
              </w:rPr>
            </w:pPr>
            <w:ins w:id="189" w:author="Huawei-YinghaoGuo" w:date="2023-09-15T10:25:00Z">
              <w:r>
                <w:rPr>
                  <w:rFonts w:hint="eastAsia"/>
                </w:rPr>
                <w:t>H</w:t>
              </w:r>
              <w:r>
                <w:t>uawei,HiSilicon</w:t>
              </w:r>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0" w:author="Huawei-YinghaoGuo" w:date="2023-09-15T10:25:00Z"/>
                <w:rFonts w:eastAsia="Batang"/>
                <w:lang w:eastAsia="ko-KR"/>
              </w:rPr>
            </w:pPr>
            <w:commentRangeStart w:id="191"/>
            <w:ins w:id="192" w:author="Huawei-YinghaoGuo" w:date="2023-09-15T10:25:00Z">
              <w:r>
                <w:rPr>
                  <w:rFonts w:hint="eastAsia"/>
                </w:rPr>
                <w:t>U</w:t>
              </w:r>
              <w:r>
                <w:t>p to RAN1 to decide</w:t>
              </w:r>
            </w:ins>
            <w:commentRangeEnd w:id="191"/>
            <w:r>
              <w:rPr>
                <w:rStyle w:val="aff2"/>
              </w:rPr>
              <w:commentReference w:id="191"/>
            </w:r>
          </w:p>
        </w:tc>
        <w:tc>
          <w:tcPr>
            <w:tcW w:w="10739" w:type="dxa"/>
          </w:tcPr>
          <w:p w14:paraId="6463C925" w14:textId="77777777" w:rsidR="00F1767C" w:rsidRDefault="008566D5">
            <w:pPr>
              <w:spacing w:after="0"/>
              <w:jc w:val="left"/>
              <w:rPr>
                <w:ins w:id="193" w:author="Huawei-YinghaoGuo" w:date="2023-09-15T10:25:00Z"/>
                <w:rFonts w:ascii="Helvetica" w:hAnsi="Helvetica"/>
                <w:color w:val="000000"/>
              </w:rPr>
            </w:pPr>
            <w:ins w:id="194" w:author="Huawei-YinghaoGuo" w:date="2023-09-15T10:25:00Z">
              <w:r>
                <w:rPr>
                  <w:rFonts w:hint="eastAsia"/>
                </w:rPr>
                <w:t>A</w:t>
              </w:r>
              <w:r>
                <w:t>lthough we think it is technically feasible, we think it is better to be decided by RAN1</w:t>
              </w:r>
            </w:ins>
          </w:p>
        </w:tc>
      </w:tr>
      <w:bookmarkEnd w:id="165"/>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 xml:space="preserve">There is no reason why non-MCSt transmission can enjoy HARQ feedback enabled transmission, but MCSt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e.g.,3&gt; else,  4&gt; select any pool of resources among the pools of resources except the pool(s) in sl-BWP-DiscPoolConfig or sl-BWP-DiscPoolConfigCommon,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This RAN1 agreement 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Have the same view as xiaomi.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Same view with Xiaomi. With this, the benefitial of PSFCH and HARQ feedback is not present.</w:t>
            </w:r>
          </w:p>
        </w:tc>
      </w:tr>
      <w:tr w:rsidR="004C7FD1" w14:paraId="41139442" w14:textId="77777777" w:rsidTr="004C7FD1">
        <w:tc>
          <w:tcPr>
            <w:tcW w:w="1769" w:type="dxa"/>
          </w:tcPr>
          <w:p w14:paraId="16DB62F0" w14:textId="77777777" w:rsidR="004C7FD1" w:rsidRDefault="004C7FD1"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28513D">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28513D">
            <w:pPr>
              <w:spacing w:after="0"/>
              <w:jc w:val="left"/>
            </w:pPr>
            <w:r>
              <w:t xml:space="preserve">We understand with current minimum time gap requirement, single TB MCSt transmission is prevented in resource pool configured with PSFCH. </w:t>
            </w:r>
            <w:r w:rsidR="005E6C41">
              <w:t>Although w</w:t>
            </w:r>
            <w:r>
              <w:t>e think this is an unnecessary restriction for single TB MCSt transmission</w:t>
            </w:r>
            <w:r w:rsidR="005712E4">
              <w:t>, we are also fine to not do further optimization, i.e. single TB MCSt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No technical justification to have a restriction for MCSt. Besides, RAN1 also discussed how to maintain COT continuity across PSFCH occasions, so it would imply that MCSt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FFS details, e.g., signaling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guarantee MCSt for single TB and best effort for multiple TBs”</w:t>
            </w:r>
            <w:r>
              <w:t>) has been clarified as supporting MCSt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800B63" w14:textId="7A806816" w:rsidR="007F2944" w:rsidRPr="007F2944" w:rsidRDefault="007F2944" w:rsidP="00B672CA">
            <w:pPr>
              <w:pStyle w:val="B4"/>
              <w:ind w:left="0" w:firstLine="0"/>
            </w:pPr>
            <w: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4B2ECFC8" w14:textId="47A574D3" w:rsidR="006C58C2" w:rsidRDefault="006C58C2">
      <w:pPr>
        <w:spacing w:beforeLines="50" w:before="120"/>
        <w:rPr>
          <w:ins w:id="195" w:author="OPPO (Qianxi Lu)" w:date="2023-09-21T10:24:00Z"/>
        </w:rPr>
      </w:pPr>
      <w:ins w:id="196" w:author="OPPO (Qianxi Lu)" w:date="2023-09-21T10:16:00Z">
        <w:r>
          <w:rPr>
            <w:rFonts w:hint="eastAsia"/>
          </w:rPr>
          <w:t>9</w:t>
        </w:r>
        <w:r>
          <w:t xml:space="preserve"> (Yes) vs. 5 (No)</w:t>
        </w:r>
      </w:ins>
      <w:ins w:id="197" w:author="OPPO (Qianxi Lu)" w:date="2023-09-21T10:23:00Z">
        <w:r>
          <w:rPr>
            <w:rFonts w:hint="eastAsia"/>
          </w:rPr>
          <w:t>,</w:t>
        </w:r>
        <w:r>
          <w:t xml:space="preserve"> 64% supporting ratio is not that high, but let’s try fo</w:t>
        </w:r>
      </w:ins>
      <w:ins w:id="198" w:author="OPPO (Qianxi Lu)" w:date="2023-09-21T10:24:00Z">
        <w:r>
          <w:t>r that. On the other hand, to address the concern from the opponent camp, it is important to make the solution as simple as possible.</w:t>
        </w:r>
      </w:ins>
      <w:ins w:id="199" w:author="OPPO (Qianxi Lu)" w:date="2023-09-21T10:26:00Z">
        <w:r>
          <w:t xml:space="preserve"> Let’s see if the following  wording works.</w:t>
        </w:r>
      </w:ins>
    </w:p>
    <w:p w14:paraId="41FDB7A1" w14:textId="273CFD25" w:rsidR="006C58C2" w:rsidRPr="006C58C2" w:rsidRDefault="00AF2E96">
      <w:pPr>
        <w:pStyle w:val="Proposal"/>
        <w:spacing w:beforeLines="50" w:before="120"/>
        <w:rPr>
          <w:ins w:id="200" w:author="OPPO (Qianxi Lu)" w:date="2023-09-21T10:24:00Z"/>
        </w:rPr>
        <w:pPrChange w:id="201" w:author="OPPO (Qianxi Lu)" w:date="2023-09-21T10:26:00Z">
          <w:pPr>
            <w:spacing w:beforeLines="50" w:before="120"/>
          </w:pPr>
        </w:pPrChange>
      </w:pPr>
      <w:bookmarkStart w:id="202" w:name="_Toc146381793"/>
      <w:ins w:id="203" w:author="OPPO (Qianxi Lu)" w:date="2023-09-22T08:46:00Z">
        <w:r>
          <w:t>[To-discuss</w:t>
        </w:r>
      </w:ins>
      <w:ins w:id="204" w:author="OPPO (Qianxi Lu)" w:date="2023-09-23T17:15:00Z">
        <w:r w:rsidR="009B0BF7">
          <w:t>, 9/14</w:t>
        </w:r>
      </w:ins>
      <w:ins w:id="205" w:author="OPPO (Qianxi Lu)" w:date="2023-09-22T08:46:00Z">
        <w:r>
          <w:t xml:space="preserve">] </w:t>
        </w:r>
      </w:ins>
      <w:ins w:id="206" w:author="OPPO (Qianxi Lu)" w:date="2023-09-21T10:24:00Z">
        <w:r w:rsidR="006C58C2" w:rsidRPr="006C58C2">
          <w:t>For a resource pool configured with PSFCH resource</w:t>
        </w:r>
      </w:ins>
      <w:ins w:id="207" w:author="OPPO (Qianxi Lu)" w:date="2023-09-21T10:25:00Z">
        <w:r w:rsidR="006C58C2" w:rsidRPr="006C58C2">
          <w:t>, UE can select consecutive slots (i.e., MCSt) for transmissions of a single TB.</w:t>
        </w:r>
      </w:ins>
      <w:bookmarkEnd w:id="202"/>
    </w:p>
    <w:p w14:paraId="1C776DCE" w14:textId="77777777" w:rsidR="006C58C2" w:rsidRPr="004C7FD1" w:rsidRDefault="006C58C2">
      <w:pPr>
        <w:spacing w:beforeLines="50" w:before="120"/>
      </w:pPr>
    </w:p>
    <w:p w14:paraId="6463C93E" w14:textId="77777777" w:rsidR="00F1767C" w:rsidRDefault="008566D5">
      <w:pPr>
        <w:spacing w:beforeLines="50" w:before="120"/>
      </w:pPr>
      <w:r>
        <w:rPr>
          <w:rFonts w:hint="eastAsia"/>
        </w:rPr>
        <w:t>S</w:t>
      </w:r>
      <w:r>
        <w:t>econdly, how to indicate the PDB for the MCSt transmission</w:t>
      </w:r>
    </w:p>
    <w:p w14:paraId="6463C93F" w14:textId="77777777" w:rsidR="00F1767C" w:rsidRDefault="008566D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28513D">
            <w:pPr>
              <w:jc w:val="left"/>
              <w:rPr>
                <w:rFonts w:ascii="Calibri" w:eastAsia="等线" w:hAnsi="Calibri" w:cs="Calibri"/>
                <w:b/>
                <w:bCs/>
                <w:color w:val="0000FF"/>
                <w:sz w:val="22"/>
                <w:u w:val="single"/>
              </w:rPr>
            </w:pPr>
            <w:hyperlink r:id="rId26" w:history="1">
              <w:r w:rsidR="008566D5">
                <w:rPr>
                  <w:rStyle w:val="aff1"/>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Proposal-5: The PDB of the parameter set for MCSt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208" w:author="OPPO (Qianxi Lu)" w:date="2023-09-19T10:13:00Z">
        <w:r>
          <w:rPr>
            <w:b/>
            <w:bCs/>
          </w:rPr>
          <w:t>3</w:t>
        </w:r>
      </w:ins>
      <w:commentRangeStart w:id="209"/>
      <w:commentRangeStart w:id="210"/>
      <w:del w:id="211" w:author="OPPO (Qianxi Lu)" w:date="2023-09-19T10:13:00Z">
        <w:r>
          <w:rPr>
            <w:b/>
            <w:bCs/>
          </w:rPr>
          <w:delText>2</w:delText>
        </w:r>
      </w:del>
      <w:commentRangeEnd w:id="209"/>
      <w:r>
        <w:rPr>
          <w:rStyle w:val="aff2"/>
        </w:rPr>
        <w:commentReference w:id="209"/>
      </w:r>
      <w:commentRangeEnd w:id="210"/>
      <w:r>
        <w:rPr>
          <w:rStyle w:val="aff2"/>
        </w:rPr>
        <w:commentReference w:id="210"/>
      </w:r>
      <w:r>
        <w:rPr>
          <w:b/>
          <w:bCs/>
        </w:rPr>
        <w:t>:</w:t>
      </w:r>
      <w:bookmarkStart w:id="212" w:name="_Hlk146184419"/>
      <w:r>
        <w:rPr>
          <w:b/>
          <w:bCs/>
        </w:rPr>
        <w:t xml:space="preserve"> In order to support MCSt, whether the legacy </w:t>
      </w:r>
      <w:commentRangeStart w:id="213"/>
      <w:ins w:id="214" w:author="OPPO (Qianxi Lu)" w:date="2023-09-18T12:33:00Z">
        <w:r>
          <w:rPr>
            <w:b/>
            <w:bCs/>
          </w:rPr>
          <w:t xml:space="preserve">remaining </w:t>
        </w:r>
        <w:commentRangeEnd w:id="213"/>
        <w:r>
          <w:rPr>
            <w:rStyle w:val="aff2"/>
          </w:rPr>
          <w:commentReference w:id="213"/>
        </w:r>
      </w:ins>
      <w:r>
        <w:rPr>
          <w:b/>
          <w:bCs/>
        </w:rPr>
        <w:t>PDB indication from MAC to PHY upon resource (re)selection needs to be changed</w:t>
      </w:r>
      <w:bookmarkEnd w:id="212"/>
      <w:r>
        <w:rPr>
          <w:b/>
          <w:bCs/>
        </w:rPr>
        <w:t>?</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215"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16" w:author="Huawei-YinghaoGuo" w:date="2023-09-15T10:25:00Z"/>
                <w:rFonts w:eastAsia="Batang"/>
                <w:lang w:eastAsia="ko-KR"/>
              </w:rPr>
            </w:pPr>
            <w:ins w:id="217" w:author="Huawei-YinghaoGuo" w:date="2023-09-15T10:25:00Z">
              <w:r>
                <w:rPr>
                  <w:rFonts w:hint="eastAsia"/>
                </w:rPr>
                <w:t>H</w:t>
              </w:r>
              <w:r>
                <w:t>uawei,HiSilicon</w:t>
              </w:r>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18" w:author="Huawei-YinghaoGuo" w:date="2023-09-15T10:25:00Z"/>
                <w:rFonts w:eastAsia="Batang"/>
                <w:lang w:eastAsia="ko-KR"/>
              </w:rPr>
            </w:pPr>
            <w:ins w:id="219"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20" w:author="Huawei-YinghaoGuo" w:date="2023-09-15T10:25:00Z"/>
              </w:rPr>
            </w:pPr>
            <w:ins w:id="221"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28513D">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28513D">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1F0C1FCF" w:rsidR="00F1767C" w:rsidRDefault="00AF2E96">
      <w:pPr>
        <w:pStyle w:val="Proposal"/>
        <w:spacing w:beforeLines="50" w:before="120"/>
        <w:pPrChange w:id="222" w:author="OPPO (Qianxi Lu)" w:date="2023-09-21T10:27:00Z">
          <w:pPr>
            <w:spacing w:beforeLines="50" w:before="120"/>
          </w:pPr>
        </w:pPrChange>
      </w:pPr>
      <w:bookmarkStart w:id="223" w:name="_Toc146381794"/>
      <w:ins w:id="224" w:author="OPPO (Qianxi Lu)" w:date="2023-09-22T08:46:00Z">
        <w:r>
          <w:t>[Easy</w:t>
        </w:r>
      </w:ins>
      <w:ins w:id="225" w:author="OPPO (Qianxi Lu)" w:date="2023-09-23T17:15:00Z">
        <w:r w:rsidR="009B0BF7">
          <w:t>, 14/15</w:t>
        </w:r>
      </w:ins>
      <w:ins w:id="226" w:author="OPPO (Qianxi Lu)" w:date="2023-09-22T08:46:00Z">
        <w:r>
          <w:t xml:space="preserve">] </w:t>
        </w:r>
      </w:ins>
      <w:ins w:id="227" w:author="OPPO (Qianxi Lu)" w:date="2023-09-21T10:27:00Z">
        <w:r w:rsidR="006C58C2">
          <w:t>In case of</w:t>
        </w:r>
      </w:ins>
      <w:ins w:id="228" w:author="OPPO (Qianxi Lu)" w:date="2023-09-21T10:26:00Z">
        <w:r w:rsidR="006C58C2" w:rsidRPr="006C58C2">
          <w:t xml:space="preserve"> MCSt, </w:t>
        </w:r>
      </w:ins>
      <w:ins w:id="229" w:author="OPPO (Qianxi Lu)" w:date="2023-09-21T10:27:00Z">
        <w:r w:rsidR="006C58C2">
          <w:t xml:space="preserve">still rely on </w:t>
        </w:r>
      </w:ins>
      <w:ins w:id="230" w:author="OPPO (Qianxi Lu)" w:date="2023-09-21T10:26:00Z">
        <w:r w:rsidR="006C58C2" w:rsidRPr="006C58C2">
          <w:t>the legacy remaining PDB indication from MAC to PHY upon resource (re)selection</w:t>
        </w:r>
      </w:ins>
      <w:ins w:id="231" w:author="OPPO (Qianxi Lu)" w:date="2023-09-21T10:27:00Z">
        <w:r w:rsidR="006C58C2">
          <w:t>.</w:t>
        </w:r>
      </w:ins>
      <w:bookmarkEnd w:id="223"/>
    </w:p>
    <w:p w14:paraId="6463C982" w14:textId="5CEDEA80" w:rsidR="00F1767C" w:rsidDel="006C58C2" w:rsidRDefault="008566D5">
      <w:pPr>
        <w:pStyle w:val="Proposal"/>
        <w:spacing w:beforeLines="50" w:before="120"/>
        <w:rPr>
          <w:del w:id="232" w:author="OPPO (Qianxi Lu)" w:date="2023-09-21T10:28:00Z"/>
        </w:rPr>
      </w:pPr>
      <w:bookmarkStart w:id="233" w:name="_Toc146184512"/>
      <w:bookmarkStart w:id="234" w:name="_Toc146264827"/>
      <w:bookmarkStart w:id="235" w:name="_Toc146381795"/>
      <w:del w:id="236" w:author="OPPO (Qianxi Lu)" w:date="2023-09-21T10:28:00Z">
        <w:r w:rsidDel="006C58C2">
          <w:delText>Xxx.</w:delText>
        </w:r>
        <w:bookmarkEnd w:id="233"/>
        <w:bookmarkEnd w:id="234"/>
        <w:bookmarkEnd w:id="235"/>
      </w:del>
    </w:p>
    <w:p w14:paraId="6463C983" w14:textId="77777777" w:rsidR="00F1767C" w:rsidRDefault="00F1767C"/>
    <w:p w14:paraId="6463C984" w14:textId="77777777" w:rsidR="00F1767C" w:rsidRDefault="008566D5">
      <w:pPr>
        <w:pStyle w:val="1"/>
      </w:pPr>
      <w:r>
        <w:lastRenderedPageBreak/>
        <w:t>Conclusion</w:t>
      </w:r>
    </w:p>
    <w:p w14:paraId="6463C985" w14:textId="77777777" w:rsidR="00F1767C" w:rsidRDefault="008566D5">
      <w:r>
        <w:t>We have the following proposals:</w:t>
      </w:r>
    </w:p>
    <w:p w14:paraId="3EF8786D" w14:textId="206255A5" w:rsidR="009B0BF7" w:rsidRDefault="008566D5">
      <w:pPr>
        <w:pStyle w:val="TOC1"/>
        <w:rPr>
          <w:ins w:id="237" w:author="OPPO (Qianxi Lu)" w:date="2023-09-23T17:16:00Z"/>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ins w:id="238" w:author="OPPO (Qianxi Lu)" w:date="2023-09-23T17:16:00Z">
        <w:r w:rsidR="009B0BF7" w:rsidRPr="0028332C">
          <w:rPr>
            <w:rStyle w:val="aff1"/>
            <w:noProof/>
          </w:rPr>
          <w:fldChar w:fldCharType="begin"/>
        </w:r>
        <w:r w:rsidR="009B0BF7" w:rsidRPr="0028332C">
          <w:rPr>
            <w:rStyle w:val="aff1"/>
            <w:noProof/>
          </w:rPr>
          <w:instrText xml:space="preserve"> </w:instrText>
        </w:r>
        <w:r w:rsidR="009B0BF7">
          <w:rPr>
            <w:noProof/>
          </w:rPr>
          <w:instrText>HYPERLINK \l "_Toc146381789"</w:instrText>
        </w:r>
        <w:r w:rsidR="009B0BF7" w:rsidRPr="0028332C">
          <w:rPr>
            <w:rStyle w:val="aff1"/>
            <w:noProof/>
          </w:rPr>
          <w:instrText xml:space="preserve"> </w:instrText>
        </w:r>
        <w:r w:rsidR="009B0BF7" w:rsidRPr="0028332C">
          <w:rPr>
            <w:rStyle w:val="aff1"/>
            <w:noProof/>
          </w:rPr>
          <w:fldChar w:fldCharType="separate"/>
        </w:r>
        <w:r w:rsidR="009B0BF7" w:rsidRPr="0028332C">
          <w:rPr>
            <w:rStyle w:val="aff1"/>
            <w:noProof/>
          </w:rPr>
          <w:t>Proposal 1</w:t>
        </w:r>
        <w:r w:rsidR="009B0BF7">
          <w:rPr>
            <w:rFonts w:asciiTheme="minorHAnsi" w:eastAsiaTheme="minorEastAsia" w:hAnsiTheme="minorHAnsi" w:cstheme="minorBidi"/>
            <w:b w:val="0"/>
            <w:noProof/>
            <w:kern w:val="2"/>
            <w:sz w:val="21"/>
            <w14:ligatures w14:val="standardContextual"/>
          </w:rPr>
          <w:tab/>
        </w:r>
        <w:r w:rsidR="009B0BF7" w:rsidRPr="0028332C">
          <w:rPr>
            <w:rStyle w:val="aff1"/>
            <w:noProof/>
          </w:rPr>
          <w:t>[To-discuss, 9/17] R2 not pursue the UE behavior of prioritizing the resources within a shared COT during resource selection step.</w:t>
        </w:r>
        <w:r w:rsidR="009B0BF7" w:rsidRPr="0028332C">
          <w:rPr>
            <w:rStyle w:val="aff1"/>
            <w:noProof/>
          </w:rPr>
          <w:fldChar w:fldCharType="end"/>
        </w:r>
      </w:ins>
    </w:p>
    <w:p w14:paraId="5D30C1BE" w14:textId="7A34A9DF" w:rsidR="009B0BF7" w:rsidRDefault="009B0BF7">
      <w:pPr>
        <w:pStyle w:val="TOC1"/>
        <w:rPr>
          <w:ins w:id="239" w:author="OPPO (Qianxi Lu)" w:date="2023-09-23T17:16:00Z"/>
          <w:rFonts w:asciiTheme="minorHAnsi" w:eastAsiaTheme="minorEastAsia" w:hAnsiTheme="minorHAnsi" w:cstheme="minorBidi"/>
          <w:b w:val="0"/>
          <w:noProof/>
          <w:kern w:val="2"/>
          <w:sz w:val="21"/>
          <w14:ligatures w14:val="standardContextual"/>
        </w:rPr>
      </w:pPr>
      <w:ins w:id="240"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0"</w:instrText>
        </w:r>
        <w:r w:rsidRPr="0028332C">
          <w:rPr>
            <w:rStyle w:val="aff1"/>
            <w:noProof/>
          </w:rPr>
          <w:instrText xml:space="preserve"> </w:instrText>
        </w:r>
        <w:r w:rsidRPr="0028332C">
          <w:rPr>
            <w:rStyle w:val="aff1"/>
            <w:noProof/>
          </w:rPr>
          <w:fldChar w:fldCharType="separate"/>
        </w:r>
        <w:r w:rsidRPr="0028332C">
          <w:rPr>
            <w:rStyle w:val="aff1"/>
            <w:noProof/>
          </w:rPr>
          <w:t>Proposal 2</w:t>
        </w:r>
        <w:r>
          <w:rPr>
            <w:rFonts w:asciiTheme="minorHAnsi" w:eastAsiaTheme="minorEastAsia" w:hAnsiTheme="minorHAnsi" w:cstheme="minorBidi"/>
            <w:b w:val="0"/>
            <w:noProof/>
            <w:kern w:val="2"/>
            <w:sz w:val="21"/>
            <w14:ligatures w14:val="standardContextual"/>
          </w:rPr>
          <w:tab/>
        </w:r>
        <w:r w:rsidRPr="0028332C">
          <w:rPr>
            <w:rStyle w:val="aff1"/>
            <w:noProof/>
          </w:rPr>
          <w:t>[To-discuss, 9/15] R2 not pursue the UE behavior of triggering a resource reselection upon reception of a usable shared COT.</w:t>
        </w:r>
        <w:r w:rsidRPr="0028332C">
          <w:rPr>
            <w:rStyle w:val="aff1"/>
            <w:noProof/>
          </w:rPr>
          <w:fldChar w:fldCharType="end"/>
        </w:r>
      </w:ins>
    </w:p>
    <w:p w14:paraId="32856F30" w14:textId="4933E843" w:rsidR="009B0BF7" w:rsidRDefault="009B0BF7">
      <w:pPr>
        <w:pStyle w:val="TOC1"/>
        <w:rPr>
          <w:ins w:id="241" w:author="OPPO (Qianxi Lu)" w:date="2023-09-23T17:16:00Z"/>
          <w:rFonts w:asciiTheme="minorHAnsi" w:eastAsiaTheme="minorEastAsia" w:hAnsiTheme="minorHAnsi" w:cstheme="minorBidi"/>
          <w:b w:val="0"/>
          <w:noProof/>
          <w:kern w:val="2"/>
          <w:sz w:val="21"/>
          <w14:ligatures w14:val="standardContextual"/>
        </w:rPr>
      </w:pPr>
      <w:ins w:id="242"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1"</w:instrText>
        </w:r>
        <w:r w:rsidRPr="0028332C">
          <w:rPr>
            <w:rStyle w:val="aff1"/>
            <w:noProof/>
          </w:rPr>
          <w:instrText xml:space="preserve"> </w:instrText>
        </w:r>
        <w:r w:rsidRPr="0028332C">
          <w:rPr>
            <w:rStyle w:val="aff1"/>
            <w:noProof/>
          </w:rPr>
          <w:fldChar w:fldCharType="separate"/>
        </w:r>
        <w:r w:rsidRPr="0028332C">
          <w:rPr>
            <w:rStyle w:val="aff1"/>
            <w:noProof/>
          </w:rPr>
          <w:t>Proposal 3</w:t>
        </w:r>
        <w:r>
          <w:rPr>
            <w:rFonts w:asciiTheme="minorHAnsi" w:eastAsiaTheme="minorEastAsia" w:hAnsiTheme="minorHAnsi" w:cstheme="minorBidi"/>
            <w:b w:val="0"/>
            <w:noProof/>
            <w:kern w:val="2"/>
            <w:sz w:val="21"/>
            <w14:ligatures w14:val="standardContextual"/>
          </w:rPr>
          <w:tab/>
        </w:r>
        <w:r w:rsidRPr="0028332C">
          <w:rPr>
            <w:rStyle w:val="aff1"/>
            <w:noProof/>
          </w:rPr>
          <w:t>[Easy, 17/17] MAC layer, based on UE implementation, decides whether to indicate a “number of consecutive slots for MCSt” larger than 1.</w:t>
        </w:r>
        <w:r w:rsidRPr="0028332C">
          <w:rPr>
            <w:rStyle w:val="aff1"/>
            <w:noProof/>
          </w:rPr>
          <w:fldChar w:fldCharType="end"/>
        </w:r>
      </w:ins>
    </w:p>
    <w:p w14:paraId="4407641F" w14:textId="3DC4012F" w:rsidR="009B0BF7" w:rsidRDefault="009B0BF7">
      <w:pPr>
        <w:pStyle w:val="TOC1"/>
        <w:rPr>
          <w:ins w:id="243" w:author="OPPO (Qianxi Lu)" w:date="2023-09-23T17:16:00Z"/>
          <w:rFonts w:asciiTheme="minorHAnsi" w:eastAsiaTheme="minorEastAsia" w:hAnsiTheme="minorHAnsi" w:cstheme="minorBidi"/>
          <w:b w:val="0"/>
          <w:noProof/>
          <w:kern w:val="2"/>
          <w:sz w:val="21"/>
          <w14:ligatures w14:val="standardContextual"/>
        </w:rPr>
      </w:pPr>
      <w:ins w:id="244"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2"</w:instrText>
        </w:r>
        <w:r w:rsidRPr="0028332C">
          <w:rPr>
            <w:rStyle w:val="aff1"/>
            <w:noProof/>
          </w:rPr>
          <w:instrText xml:space="preserve"> </w:instrText>
        </w:r>
        <w:r w:rsidRPr="0028332C">
          <w:rPr>
            <w:rStyle w:val="aff1"/>
            <w:noProof/>
          </w:rPr>
          <w:fldChar w:fldCharType="separate"/>
        </w:r>
        <w:r w:rsidRPr="0028332C">
          <w:rPr>
            <w:rStyle w:val="aff1"/>
            <w:noProof/>
          </w:rPr>
          <w:t>Proposal 4</w:t>
        </w:r>
        <w:r>
          <w:rPr>
            <w:rFonts w:asciiTheme="minorHAnsi" w:eastAsiaTheme="minorEastAsia" w:hAnsiTheme="minorHAnsi" w:cstheme="minorBidi"/>
            <w:b w:val="0"/>
            <w:noProof/>
            <w:kern w:val="2"/>
            <w:sz w:val="21"/>
            <w14:ligatures w14:val="standardContextual"/>
          </w:rPr>
          <w:tab/>
        </w:r>
        <w:r w:rsidRPr="0028332C">
          <w:rPr>
            <w:rStyle w:val="aff1"/>
            <w:noProof/>
          </w:rPr>
          <w:t>[To-discuss, 9/16] MAC layer, based on UE implementation, decides the value of “number of consecutive slots for MCSt”.</w:t>
        </w:r>
        <w:r w:rsidRPr="0028332C">
          <w:rPr>
            <w:rStyle w:val="aff1"/>
            <w:noProof/>
          </w:rPr>
          <w:fldChar w:fldCharType="end"/>
        </w:r>
      </w:ins>
    </w:p>
    <w:p w14:paraId="6A98D160" w14:textId="562BB377" w:rsidR="009B0BF7" w:rsidRDefault="009B0BF7">
      <w:pPr>
        <w:pStyle w:val="TOC1"/>
        <w:rPr>
          <w:ins w:id="245" w:author="OPPO (Qianxi Lu)" w:date="2023-09-23T17:16:00Z"/>
          <w:rFonts w:asciiTheme="minorHAnsi" w:eastAsiaTheme="minorEastAsia" w:hAnsiTheme="minorHAnsi" w:cstheme="minorBidi"/>
          <w:b w:val="0"/>
          <w:noProof/>
          <w:kern w:val="2"/>
          <w:sz w:val="21"/>
          <w14:ligatures w14:val="standardContextual"/>
        </w:rPr>
      </w:pPr>
      <w:ins w:id="246"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3"</w:instrText>
        </w:r>
        <w:r w:rsidRPr="0028332C">
          <w:rPr>
            <w:rStyle w:val="aff1"/>
            <w:noProof/>
          </w:rPr>
          <w:instrText xml:space="preserve"> </w:instrText>
        </w:r>
        <w:r w:rsidRPr="0028332C">
          <w:rPr>
            <w:rStyle w:val="aff1"/>
            <w:noProof/>
          </w:rPr>
          <w:fldChar w:fldCharType="separate"/>
        </w:r>
        <w:r w:rsidRPr="0028332C">
          <w:rPr>
            <w:rStyle w:val="aff1"/>
            <w:noProof/>
          </w:rPr>
          <w:t>Proposal 5</w:t>
        </w:r>
        <w:r>
          <w:rPr>
            <w:rFonts w:asciiTheme="minorHAnsi" w:eastAsiaTheme="minorEastAsia" w:hAnsiTheme="minorHAnsi" w:cstheme="minorBidi"/>
            <w:b w:val="0"/>
            <w:noProof/>
            <w:kern w:val="2"/>
            <w:sz w:val="21"/>
            <w14:ligatures w14:val="standardContextual"/>
          </w:rPr>
          <w:tab/>
        </w:r>
        <w:r w:rsidRPr="0028332C">
          <w:rPr>
            <w:rStyle w:val="aff1"/>
            <w:noProof/>
          </w:rPr>
          <w:t>[To-discuss, 9/14] For a resource pool configured with PSFCH resource, UE can select consecutive slots (i.e., MCSt) for transmissions of a single TB.</w:t>
        </w:r>
        <w:r w:rsidRPr="0028332C">
          <w:rPr>
            <w:rStyle w:val="aff1"/>
            <w:noProof/>
          </w:rPr>
          <w:fldChar w:fldCharType="end"/>
        </w:r>
      </w:ins>
    </w:p>
    <w:p w14:paraId="03A54118" w14:textId="7E156625" w:rsidR="009B0BF7" w:rsidRDefault="009B0BF7">
      <w:pPr>
        <w:pStyle w:val="TOC1"/>
        <w:rPr>
          <w:ins w:id="247" w:author="OPPO (Qianxi Lu)" w:date="2023-09-23T17:16:00Z"/>
          <w:rFonts w:asciiTheme="minorHAnsi" w:eastAsiaTheme="minorEastAsia" w:hAnsiTheme="minorHAnsi" w:cstheme="minorBidi"/>
          <w:b w:val="0"/>
          <w:noProof/>
          <w:kern w:val="2"/>
          <w:sz w:val="21"/>
          <w14:ligatures w14:val="standardContextual"/>
        </w:rPr>
      </w:pPr>
      <w:ins w:id="248" w:author="OPPO (Qianxi Lu)" w:date="2023-09-23T17:16:00Z">
        <w:r w:rsidRPr="0028332C">
          <w:rPr>
            <w:rStyle w:val="aff1"/>
            <w:noProof/>
          </w:rPr>
          <w:fldChar w:fldCharType="begin"/>
        </w:r>
        <w:r w:rsidRPr="0028332C">
          <w:rPr>
            <w:rStyle w:val="aff1"/>
            <w:noProof/>
          </w:rPr>
          <w:instrText xml:space="preserve"> </w:instrText>
        </w:r>
        <w:r>
          <w:rPr>
            <w:noProof/>
          </w:rPr>
          <w:instrText>HYPERLINK \l "_Toc146381794"</w:instrText>
        </w:r>
        <w:r w:rsidRPr="0028332C">
          <w:rPr>
            <w:rStyle w:val="aff1"/>
            <w:noProof/>
          </w:rPr>
          <w:instrText xml:space="preserve"> </w:instrText>
        </w:r>
        <w:r w:rsidRPr="0028332C">
          <w:rPr>
            <w:rStyle w:val="aff1"/>
            <w:noProof/>
          </w:rPr>
          <w:fldChar w:fldCharType="separate"/>
        </w:r>
        <w:r w:rsidRPr="0028332C">
          <w:rPr>
            <w:rStyle w:val="aff1"/>
            <w:noProof/>
          </w:rPr>
          <w:t>Proposal 6</w:t>
        </w:r>
        <w:r>
          <w:rPr>
            <w:rFonts w:asciiTheme="minorHAnsi" w:eastAsiaTheme="minorEastAsia" w:hAnsiTheme="minorHAnsi" w:cstheme="minorBidi"/>
            <w:b w:val="0"/>
            <w:noProof/>
            <w:kern w:val="2"/>
            <w:sz w:val="21"/>
            <w14:ligatures w14:val="standardContextual"/>
          </w:rPr>
          <w:tab/>
        </w:r>
        <w:r w:rsidRPr="0028332C">
          <w:rPr>
            <w:rStyle w:val="aff1"/>
            <w:noProof/>
          </w:rPr>
          <w:t>[Easy, 14/15] In case of MCSt, still rely on the legacy remaining PDB indication from MAC to PHY upon resource (re)selection.</w:t>
        </w:r>
        <w:r w:rsidRPr="0028332C">
          <w:rPr>
            <w:rStyle w:val="aff1"/>
            <w:noProof/>
          </w:rPr>
          <w:fldChar w:fldCharType="end"/>
        </w:r>
      </w:ins>
    </w:p>
    <w:p w14:paraId="17E97347" w14:textId="75BEFACD" w:rsidR="00AF2E96" w:rsidDel="009B0BF7" w:rsidRDefault="00AF2E96">
      <w:pPr>
        <w:pStyle w:val="TOC1"/>
        <w:rPr>
          <w:del w:id="249" w:author="OPPO (Qianxi Lu)" w:date="2023-09-23T17:16:00Z"/>
          <w:rFonts w:asciiTheme="minorHAnsi" w:eastAsiaTheme="minorEastAsia" w:hAnsiTheme="minorHAnsi" w:cstheme="minorBidi"/>
          <w:b w:val="0"/>
          <w:noProof/>
          <w:kern w:val="2"/>
          <w:sz w:val="21"/>
          <w14:ligatures w14:val="standardContextual"/>
        </w:rPr>
      </w:pPr>
      <w:del w:id="250" w:author="OPPO (Qianxi Lu)" w:date="2023-09-23T17:16:00Z">
        <w:r w:rsidRPr="009B0BF7" w:rsidDel="009B0BF7">
          <w:rPr>
            <w:rStyle w:val="aff1"/>
            <w:noProof/>
          </w:rPr>
          <w:delText>Proposal 1</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R2 not pursue the UE behavior of prioritizing the resources within a shared COT during resource selection step.</w:delText>
        </w:r>
      </w:del>
    </w:p>
    <w:p w14:paraId="71F824B6" w14:textId="6312A403" w:rsidR="00AF2E96" w:rsidDel="009B0BF7" w:rsidRDefault="00AF2E96">
      <w:pPr>
        <w:pStyle w:val="TOC1"/>
        <w:rPr>
          <w:del w:id="251" w:author="OPPO (Qianxi Lu)" w:date="2023-09-23T17:16:00Z"/>
          <w:rFonts w:asciiTheme="minorHAnsi" w:eastAsiaTheme="minorEastAsia" w:hAnsiTheme="minorHAnsi" w:cstheme="minorBidi"/>
          <w:b w:val="0"/>
          <w:noProof/>
          <w:kern w:val="2"/>
          <w:sz w:val="21"/>
          <w14:ligatures w14:val="standardContextual"/>
        </w:rPr>
      </w:pPr>
      <w:del w:id="252" w:author="OPPO (Qianxi Lu)" w:date="2023-09-23T17:16:00Z">
        <w:r w:rsidRPr="009B0BF7" w:rsidDel="009B0BF7">
          <w:rPr>
            <w:rStyle w:val="aff1"/>
            <w:noProof/>
          </w:rPr>
          <w:delText>Proposal 2</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R2 not pursue the UE behavior of triggering a resource reselection upon reception of a usable shared COT.</w:delText>
        </w:r>
      </w:del>
    </w:p>
    <w:p w14:paraId="57A5439D" w14:textId="74F36560" w:rsidR="00AF2E96" w:rsidDel="009B0BF7" w:rsidRDefault="00AF2E96">
      <w:pPr>
        <w:pStyle w:val="TOC1"/>
        <w:rPr>
          <w:del w:id="253" w:author="OPPO (Qianxi Lu)" w:date="2023-09-23T17:16:00Z"/>
          <w:rFonts w:asciiTheme="minorHAnsi" w:eastAsiaTheme="minorEastAsia" w:hAnsiTheme="minorHAnsi" w:cstheme="minorBidi"/>
          <w:b w:val="0"/>
          <w:noProof/>
          <w:kern w:val="2"/>
          <w:sz w:val="21"/>
          <w14:ligatures w14:val="standardContextual"/>
        </w:rPr>
      </w:pPr>
      <w:del w:id="254" w:author="OPPO (Qianxi Lu)" w:date="2023-09-23T17:16:00Z">
        <w:r w:rsidRPr="009B0BF7" w:rsidDel="009B0BF7">
          <w:rPr>
            <w:rStyle w:val="aff1"/>
            <w:noProof/>
          </w:rPr>
          <w:delText>Proposal 3</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Easy] MAC layer, based on UE implementation, decides whether to indicate a “number of consecutive slots for MCSt” larger than 1.</w:delText>
        </w:r>
      </w:del>
    </w:p>
    <w:p w14:paraId="7A1FD4A5" w14:textId="206FCDFD" w:rsidR="00AF2E96" w:rsidDel="009B0BF7" w:rsidRDefault="00AF2E96">
      <w:pPr>
        <w:pStyle w:val="TOC1"/>
        <w:rPr>
          <w:del w:id="255" w:author="OPPO (Qianxi Lu)" w:date="2023-09-23T17:16:00Z"/>
          <w:rFonts w:asciiTheme="minorHAnsi" w:eastAsiaTheme="minorEastAsia" w:hAnsiTheme="minorHAnsi" w:cstheme="minorBidi"/>
          <w:b w:val="0"/>
          <w:noProof/>
          <w:kern w:val="2"/>
          <w:sz w:val="21"/>
          <w14:ligatures w14:val="standardContextual"/>
        </w:rPr>
      </w:pPr>
      <w:del w:id="256" w:author="OPPO (Qianxi Lu)" w:date="2023-09-23T17:16:00Z">
        <w:r w:rsidRPr="009B0BF7" w:rsidDel="009B0BF7">
          <w:rPr>
            <w:rStyle w:val="aff1"/>
            <w:noProof/>
          </w:rPr>
          <w:delText>Proposal 4</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MAC layer, based on UE implementation, decides the value of “number of consecutive slots for MCSt”.</w:delText>
        </w:r>
      </w:del>
    </w:p>
    <w:p w14:paraId="322DAC63" w14:textId="394D57BF" w:rsidR="00AF2E96" w:rsidDel="009B0BF7" w:rsidRDefault="00AF2E96">
      <w:pPr>
        <w:pStyle w:val="TOC1"/>
        <w:rPr>
          <w:del w:id="257" w:author="OPPO (Qianxi Lu)" w:date="2023-09-23T17:16:00Z"/>
          <w:rFonts w:asciiTheme="minorHAnsi" w:eastAsiaTheme="minorEastAsia" w:hAnsiTheme="minorHAnsi" w:cstheme="minorBidi"/>
          <w:b w:val="0"/>
          <w:noProof/>
          <w:kern w:val="2"/>
          <w:sz w:val="21"/>
          <w14:ligatures w14:val="standardContextual"/>
        </w:rPr>
      </w:pPr>
      <w:del w:id="258" w:author="OPPO (Qianxi Lu)" w:date="2023-09-23T17:16:00Z">
        <w:r w:rsidRPr="009B0BF7" w:rsidDel="009B0BF7">
          <w:rPr>
            <w:rStyle w:val="aff1"/>
            <w:noProof/>
          </w:rPr>
          <w:delText>Proposal 5</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To-discuss] For a resource pool configured with PSFCH resource, UE can select consecutive slots (i.e., MCSt) for transmissions of a single TB.</w:delText>
        </w:r>
      </w:del>
    </w:p>
    <w:p w14:paraId="1D3B21EA" w14:textId="41432C20" w:rsidR="00AF2E96" w:rsidDel="009B0BF7" w:rsidRDefault="00AF2E96">
      <w:pPr>
        <w:pStyle w:val="TOC1"/>
        <w:rPr>
          <w:del w:id="259" w:author="OPPO (Qianxi Lu)" w:date="2023-09-23T17:16:00Z"/>
          <w:rFonts w:asciiTheme="minorHAnsi" w:eastAsiaTheme="minorEastAsia" w:hAnsiTheme="minorHAnsi" w:cstheme="minorBidi"/>
          <w:b w:val="0"/>
          <w:noProof/>
          <w:kern w:val="2"/>
          <w:sz w:val="21"/>
          <w14:ligatures w14:val="standardContextual"/>
        </w:rPr>
      </w:pPr>
      <w:del w:id="260" w:author="OPPO (Qianxi Lu)" w:date="2023-09-23T17:16:00Z">
        <w:r w:rsidRPr="009B0BF7" w:rsidDel="009B0BF7">
          <w:rPr>
            <w:rStyle w:val="aff1"/>
            <w:noProof/>
          </w:rPr>
          <w:delText>Proposal 6</w:delText>
        </w:r>
        <w:r w:rsidDel="009B0BF7">
          <w:rPr>
            <w:rFonts w:asciiTheme="minorHAnsi" w:eastAsiaTheme="minorEastAsia" w:hAnsiTheme="minorHAnsi" w:cstheme="minorBidi"/>
            <w:b w:val="0"/>
            <w:noProof/>
            <w:kern w:val="2"/>
            <w:sz w:val="21"/>
            <w14:ligatures w14:val="standardContextual"/>
          </w:rPr>
          <w:tab/>
        </w:r>
        <w:r w:rsidRPr="009B0BF7" w:rsidDel="009B0BF7">
          <w:rPr>
            <w:rStyle w:val="aff1"/>
            <w:noProof/>
          </w:rPr>
          <w:delText>[Easy] In case of MCSt, still rely on the legacy remaining PDB indication from MAC to PHY upon resource (re)selection.</w:delText>
        </w:r>
      </w:del>
    </w:p>
    <w:p w14:paraId="6463C987" w14:textId="272E6439" w:rsidR="00F1767C" w:rsidRDefault="008566D5">
      <w:pPr>
        <w:rPr>
          <w:ins w:id="261" w:author="OPPO (Qianxi Lu)" w:date="2023-09-22T08:47:00Z"/>
        </w:rPr>
      </w:pPr>
      <w:r>
        <w:fldChar w:fldCharType="end"/>
      </w:r>
    </w:p>
    <w:p w14:paraId="564FAE91" w14:textId="7827E00B" w:rsidR="00AF2E96" w:rsidRDefault="00AF2E96">
      <w:pPr>
        <w:pStyle w:val="1"/>
        <w:rPr>
          <w:ins w:id="262" w:author="OPPO (Qianxi Lu)" w:date="2023-09-22T08:47:00Z"/>
        </w:rPr>
        <w:pPrChange w:id="263" w:author="OPPO (Qianxi Lu)" w:date="2023-09-22T08:47:00Z">
          <w:pPr/>
        </w:pPrChange>
      </w:pPr>
      <w:ins w:id="264" w:author="OPPO (Qianxi Lu)" w:date="2023-09-22T08:47:00Z">
        <w:r>
          <w:rPr>
            <w:rFonts w:hint="eastAsia"/>
          </w:rPr>
          <w:t>C</w:t>
        </w:r>
        <w:r>
          <w:t>omment on the proposals</w:t>
        </w:r>
      </w:ins>
    </w:p>
    <w:tbl>
      <w:tblPr>
        <w:tblStyle w:val="afb"/>
        <w:tblW w:w="0" w:type="auto"/>
        <w:tblLook w:val="04A0" w:firstRow="1" w:lastRow="0" w:firstColumn="1" w:lastColumn="0" w:noHBand="0" w:noVBand="1"/>
        <w:tblPrChange w:id="265" w:author="OPPO (Qianxi Lu)" w:date="2023-09-22T08:48:00Z">
          <w:tblPr>
            <w:tblStyle w:val="afb"/>
            <w:tblW w:w="0" w:type="auto"/>
            <w:tblLook w:val="04A0" w:firstRow="1" w:lastRow="0" w:firstColumn="1" w:lastColumn="0" w:noHBand="0" w:noVBand="1"/>
          </w:tblPr>
        </w:tblPrChange>
      </w:tblPr>
      <w:tblGrid>
        <w:gridCol w:w="1696"/>
        <w:gridCol w:w="1843"/>
        <w:gridCol w:w="10739"/>
        <w:tblGridChange w:id="266">
          <w:tblGrid>
            <w:gridCol w:w="4759"/>
            <w:gridCol w:w="4759"/>
            <w:gridCol w:w="4760"/>
          </w:tblGrid>
        </w:tblGridChange>
      </w:tblGrid>
      <w:tr w:rsidR="00AF2E96" w14:paraId="71982D9F" w14:textId="77777777" w:rsidTr="00AF2E96">
        <w:trPr>
          <w:ins w:id="267" w:author="OPPO (Qianxi Lu)" w:date="2023-09-22T08:47:00Z"/>
        </w:trPr>
        <w:tc>
          <w:tcPr>
            <w:tcW w:w="1696" w:type="dxa"/>
            <w:tcPrChange w:id="268" w:author="OPPO (Qianxi Lu)" w:date="2023-09-22T08:48:00Z">
              <w:tcPr>
                <w:tcW w:w="4759" w:type="dxa"/>
              </w:tcPr>
            </w:tcPrChange>
          </w:tcPr>
          <w:p w14:paraId="0F865E09" w14:textId="7677B97E"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69" w:author="OPPO (Qianxi Lu)" w:date="2023-09-22T08:47:00Z"/>
                <w:lang w:val="en-US"/>
                <w:rPrChange w:id="270" w:author="OPPO (Qianxi Lu)" w:date="2023-09-22T08:48:00Z">
                  <w:rPr>
                    <w:ins w:id="271" w:author="OPPO (Qianxi Lu)" w:date="2023-09-22T08:47:00Z"/>
                    <w:rFonts w:ascii="等线" w:eastAsia="等线" w:hAnsi="等线" w:cs="等线"/>
                    <w:b/>
                    <w:sz w:val="22"/>
                  </w:rPr>
                </w:rPrChange>
              </w:rPr>
              <w:pPrChange w:id="27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73" w:author="OPPO (Qianxi Lu)" w:date="2023-09-22T08:47:00Z">
              <w:r w:rsidRPr="00AF2E96">
                <w:rPr>
                  <w:lang w:val="en-US"/>
                  <w:rPrChange w:id="274" w:author="OPPO (Qianxi Lu)" w:date="2023-09-22T08:48:00Z">
                    <w:rPr>
                      <w:rFonts w:ascii="等线" w:eastAsia="等线" w:hAnsi="等线" w:cs="等线"/>
                      <w:b/>
                      <w:sz w:val="22"/>
                    </w:rPr>
                  </w:rPrChange>
                </w:rPr>
                <w:t>Company</w:t>
              </w:r>
            </w:ins>
          </w:p>
        </w:tc>
        <w:tc>
          <w:tcPr>
            <w:tcW w:w="1843" w:type="dxa"/>
            <w:tcPrChange w:id="275" w:author="OPPO (Qianxi Lu)" w:date="2023-09-22T08:48:00Z">
              <w:tcPr>
                <w:tcW w:w="4759" w:type="dxa"/>
              </w:tcPr>
            </w:tcPrChange>
          </w:tcPr>
          <w:p w14:paraId="30D23C7D" w14:textId="57F4A48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76" w:author="OPPO (Qianxi Lu)" w:date="2023-09-22T08:47:00Z"/>
                <w:lang w:val="en-US"/>
                <w:rPrChange w:id="277" w:author="OPPO (Qianxi Lu)" w:date="2023-09-22T08:48:00Z">
                  <w:rPr>
                    <w:ins w:id="278" w:author="OPPO (Qianxi Lu)" w:date="2023-09-22T08:47:00Z"/>
                    <w:rFonts w:ascii="等线" w:eastAsia="等线" w:hAnsi="等线" w:cs="等线"/>
                    <w:b/>
                    <w:sz w:val="22"/>
                  </w:rPr>
                </w:rPrChange>
              </w:rPr>
              <w:pPrChange w:id="279"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80" w:author="OPPO (Qianxi Lu)" w:date="2023-09-22T08:47:00Z">
              <w:r w:rsidRPr="00AF2E96">
                <w:rPr>
                  <w:lang w:val="en-US"/>
                  <w:rPrChange w:id="281" w:author="OPPO (Qianxi Lu)" w:date="2023-09-22T08:48:00Z">
                    <w:rPr>
                      <w:rFonts w:ascii="等线" w:eastAsia="等线" w:hAnsi="等线" w:cs="等线"/>
                      <w:b/>
                      <w:sz w:val="22"/>
                    </w:rPr>
                  </w:rPrChange>
                </w:rPr>
                <w:t>Proposal Number</w:t>
              </w:r>
            </w:ins>
          </w:p>
        </w:tc>
        <w:tc>
          <w:tcPr>
            <w:tcW w:w="10739" w:type="dxa"/>
            <w:tcPrChange w:id="282" w:author="OPPO (Qianxi Lu)" w:date="2023-09-22T08:48:00Z">
              <w:tcPr>
                <w:tcW w:w="4760" w:type="dxa"/>
              </w:tcPr>
            </w:tcPrChange>
          </w:tcPr>
          <w:p w14:paraId="0C674A40" w14:textId="4F44B7D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83" w:author="OPPO (Qianxi Lu)" w:date="2023-09-22T08:47:00Z"/>
                <w:lang w:val="en-US"/>
                <w:rPrChange w:id="284" w:author="OPPO (Qianxi Lu)" w:date="2023-09-22T08:48:00Z">
                  <w:rPr>
                    <w:ins w:id="285" w:author="OPPO (Qianxi Lu)" w:date="2023-09-22T08:47:00Z"/>
                    <w:rFonts w:ascii="等线" w:eastAsia="等线" w:hAnsi="等线" w:cs="等线"/>
                    <w:b/>
                    <w:sz w:val="22"/>
                  </w:rPr>
                </w:rPrChange>
              </w:rPr>
              <w:pPrChange w:id="28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87" w:author="OPPO (Qianxi Lu)" w:date="2023-09-22T08:47:00Z">
              <w:r w:rsidRPr="00AF2E96">
                <w:rPr>
                  <w:lang w:val="en-US"/>
                  <w:rPrChange w:id="288" w:author="OPPO (Qianxi Lu)" w:date="2023-09-22T08:48:00Z">
                    <w:rPr>
                      <w:rFonts w:ascii="等线" w:eastAsia="等线" w:hAnsi="等线" w:cs="等线"/>
                      <w:b/>
                      <w:sz w:val="22"/>
                    </w:rPr>
                  </w:rPrChange>
                </w:rPr>
                <w:t>Comment</w:t>
              </w:r>
            </w:ins>
          </w:p>
        </w:tc>
      </w:tr>
      <w:tr w:rsidR="00AF2E96" w14:paraId="27E974A2" w14:textId="77777777" w:rsidTr="00AF2E96">
        <w:trPr>
          <w:ins w:id="289" w:author="OPPO (Qianxi Lu)" w:date="2023-09-22T08:47:00Z"/>
        </w:trPr>
        <w:tc>
          <w:tcPr>
            <w:tcW w:w="1696" w:type="dxa"/>
            <w:tcPrChange w:id="290" w:author="OPPO (Qianxi Lu)" w:date="2023-09-22T08:48:00Z">
              <w:tcPr>
                <w:tcW w:w="4759" w:type="dxa"/>
              </w:tcPr>
            </w:tcPrChange>
          </w:tcPr>
          <w:p w14:paraId="761B2BB0" w14:textId="1ACAEF9F"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91" w:author="OPPO (Qianxi Lu)" w:date="2023-09-22T08:47:00Z"/>
                <w:lang w:val="en-US"/>
                <w:rPrChange w:id="292" w:author="OPPO (Qianxi Lu)" w:date="2023-09-22T08:48:00Z">
                  <w:rPr>
                    <w:ins w:id="293" w:author="OPPO (Qianxi Lu)" w:date="2023-09-22T08:47:00Z"/>
                    <w:rFonts w:ascii="等线" w:eastAsia="等线" w:hAnsi="等线" w:cs="等线"/>
                    <w:b/>
                    <w:sz w:val="22"/>
                  </w:rPr>
                </w:rPrChange>
              </w:rPr>
              <w:pPrChange w:id="294"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95" w:author="CATT (Xiao)_v26" w:date="2023-09-22T09:07:00Z">
              <w:r>
                <w:rPr>
                  <w:rFonts w:hint="eastAsia"/>
                  <w:lang w:val="en-US"/>
                </w:rPr>
                <w:t>CATT</w:t>
              </w:r>
            </w:ins>
          </w:p>
        </w:tc>
        <w:tc>
          <w:tcPr>
            <w:tcW w:w="1843" w:type="dxa"/>
            <w:tcPrChange w:id="296" w:author="OPPO (Qianxi Lu)" w:date="2023-09-22T08:48:00Z">
              <w:tcPr>
                <w:tcW w:w="4759" w:type="dxa"/>
              </w:tcPr>
            </w:tcPrChange>
          </w:tcPr>
          <w:p w14:paraId="0B67F3C1" w14:textId="237AF5FE"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97" w:author="OPPO (Qianxi Lu)" w:date="2023-09-22T08:47:00Z"/>
                <w:lang w:val="en-US"/>
                <w:rPrChange w:id="298" w:author="OPPO (Qianxi Lu)" w:date="2023-09-22T08:48:00Z">
                  <w:rPr>
                    <w:ins w:id="299" w:author="OPPO (Qianxi Lu)" w:date="2023-09-22T08:47:00Z"/>
                    <w:rFonts w:ascii="等线" w:eastAsia="等线" w:hAnsi="等线" w:cs="等线"/>
                    <w:b/>
                    <w:sz w:val="22"/>
                  </w:rPr>
                </w:rPrChange>
              </w:rPr>
              <w:pPrChange w:id="30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301" w:author="CATT (Xiao)_v26" w:date="2023-09-22T09:07:00Z">
              <w:r>
                <w:rPr>
                  <w:rFonts w:hint="eastAsia"/>
                  <w:lang w:val="en-US"/>
                </w:rPr>
                <w:t>Proposal 4</w:t>
              </w:r>
            </w:ins>
          </w:p>
        </w:tc>
        <w:tc>
          <w:tcPr>
            <w:tcW w:w="10739" w:type="dxa"/>
            <w:tcPrChange w:id="302" w:author="OPPO (Qianxi Lu)" w:date="2023-09-22T08:48:00Z">
              <w:tcPr>
                <w:tcW w:w="4760" w:type="dxa"/>
              </w:tcPr>
            </w:tcPrChange>
          </w:tcPr>
          <w:p w14:paraId="7365D89A" w14:textId="77777777" w:rsidR="00AF2E96" w:rsidRDefault="003E481F">
            <w:pPr>
              <w:pBdr>
                <w:top w:val="none" w:sz="0" w:space="0" w:color="auto"/>
                <w:left w:val="none" w:sz="0" w:space="0" w:color="auto"/>
                <w:bottom w:val="none" w:sz="0" w:space="0" w:color="auto"/>
                <w:right w:val="none" w:sz="0" w:space="0" w:color="auto"/>
                <w:between w:val="none" w:sz="0" w:space="0" w:color="auto"/>
              </w:pBdr>
              <w:spacing w:after="0"/>
              <w:rPr>
                <w:ins w:id="303" w:author="OPPO (Qianxi Lu)" w:date="2023-09-23T17:09:00Z"/>
                <w:lang w:val="en-US"/>
              </w:rPr>
            </w:pPr>
            <w:ins w:id="304" w:author="CATT (Xiao)_v26" w:date="2023-09-22T09:07:00Z">
              <w:r>
                <w:rPr>
                  <w:rFonts w:hint="eastAsia"/>
                  <w:lang w:val="en-US"/>
                </w:rPr>
                <w:t>Considering the supporting ratio</w:t>
              </w:r>
            </w:ins>
            <w:ins w:id="305" w:author="CATT (Xiao)_v26" w:date="2023-09-22T09:08:00Z">
              <w:r>
                <w:rPr>
                  <w:rFonts w:hint="eastAsia"/>
                  <w:lang w:val="en-US"/>
                </w:rPr>
                <w:t xml:space="preserve"> of Q-2-1b-1 is rather close </w:t>
              </w:r>
              <w:r>
                <w:rPr>
                  <w:lang w:val="en-US"/>
                </w:rPr>
                <w:t>between</w:t>
              </w:r>
              <w:r>
                <w:rPr>
                  <w:rFonts w:hint="eastAsia"/>
                  <w:lang w:val="en-US"/>
                </w:rPr>
                <w:t xml:space="preserve"> the two camps (7:9)</w:t>
              </w:r>
            </w:ins>
            <w:ins w:id="306" w:author="CATT (Xiao)_v26" w:date="2023-09-22T09:09:00Z">
              <w:r>
                <w:rPr>
                  <w:rFonts w:hint="eastAsia"/>
                  <w:lang w:val="en-US"/>
                </w:rPr>
                <w:t>, we suggest to chang</w:t>
              </w:r>
            </w:ins>
            <w:ins w:id="307" w:author="CATT (Xiao)_v26" w:date="2023-09-22T09:11:00Z">
              <w:r w:rsidR="00AA3E0B">
                <w:rPr>
                  <w:rFonts w:hint="eastAsia"/>
                  <w:lang w:val="en-US"/>
                </w:rPr>
                <w:t>e</w:t>
              </w:r>
            </w:ins>
            <w:ins w:id="308" w:author="CATT (Xiao)_v26" w:date="2023-09-22T09:09:00Z">
              <w:r>
                <w:rPr>
                  <w:rFonts w:hint="eastAsia"/>
                  <w:lang w:val="en-US"/>
                </w:rPr>
                <w:t xml:space="preserve">  proposal 4 into </w:t>
              </w:r>
              <w:r>
                <w:rPr>
                  <w:lang w:val="en-US"/>
                </w:rPr>
                <w:t>“</w:t>
              </w:r>
              <w:r w:rsidRPr="003E481F">
                <w:rPr>
                  <w:b/>
                  <w:lang w:val="en-US"/>
                  <w:rPrChange w:id="309" w:author="CATT (Xiao)_v26" w:date="2023-09-22T09:10:00Z">
                    <w:rPr>
                      <w:lang w:val="en-US"/>
                    </w:rPr>
                  </w:rPrChange>
                </w:rPr>
                <w:t>Proposal 4: RAN2 further discuss</w:t>
              </w:r>
            </w:ins>
            <w:ins w:id="310" w:author="CATT (Xiao)_v26" w:date="2023-09-22T09:10:00Z">
              <w:r>
                <w:rPr>
                  <w:rFonts w:hint="eastAsia"/>
                  <w:b/>
                  <w:lang w:val="en-US"/>
                </w:rPr>
                <w:t>es</w:t>
              </w:r>
            </w:ins>
            <w:ins w:id="311" w:author="CATT (Xiao)_v26" w:date="2023-09-22T09:09:00Z">
              <w:r w:rsidRPr="003E481F">
                <w:rPr>
                  <w:b/>
                  <w:lang w:val="en-US"/>
                  <w:rPrChange w:id="312" w:author="CATT (Xiao)_v26" w:date="2023-09-22T09:10:00Z">
                    <w:rPr>
                      <w:lang w:val="en-US"/>
                    </w:rPr>
                  </w:rPrChange>
                </w:rPr>
                <w:t xml:space="preserve"> whether specifi</w:t>
              </w:r>
            </w:ins>
            <w:ins w:id="313" w:author="CATT (Xiao)_v26" w:date="2023-09-22T09:12:00Z">
              <w:r w:rsidR="00AA3E0B">
                <w:rPr>
                  <w:rFonts w:hint="eastAsia"/>
                  <w:b/>
                  <w:lang w:val="en-US"/>
                </w:rPr>
                <w:t>ed</w:t>
              </w:r>
            </w:ins>
            <w:ins w:id="314" w:author="CATT (Xiao)_v26" w:date="2023-09-22T09:09:00Z">
              <w:r w:rsidRPr="003E481F">
                <w:rPr>
                  <w:b/>
                  <w:lang w:val="en-US"/>
                  <w:rPrChange w:id="315" w:author="CATT (Xiao)_v26" w:date="2023-09-22T09:10:00Z">
                    <w:rPr>
                      <w:lang w:val="en-US"/>
                    </w:rPr>
                  </w:rPrChange>
                </w:rPr>
                <w:t xml:space="preserve"> rule(s) are needed for the UE to decide the value of “number of c</w:t>
              </w:r>
            </w:ins>
            <w:ins w:id="316" w:author="CATT (Xiao)_v26" w:date="2023-09-22T09:10:00Z">
              <w:r w:rsidRPr="003E481F">
                <w:rPr>
                  <w:b/>
                  <w:lang w:val="en-US"/>
                  <w:rPrChange w:id="317" w:author="CATT (Xiao)_v26" w:date="2023-09-22T09:10:00Z">
                    <w:rPr>
                      <w:lang w:val="en-US"/>
                    </w:rPr>
                  </w:rPrChange>
                </w:rPr>
                <w:t>onsecutive slots for MCSt</w:t>
              </w:r>
            </w:ins>
            <w:ins w:id="318" w:author="CATT (Xiao)_v26" w:date="2023-09-22T09:09:00Z">
              <w:r>
                <w:rPr>
                  <w:lang w:val="en-US"/>
                </w:rPr>
                <w:t>”</w:t>
              </w:r>
            </w:ins>
            <w:ins w:id="319" w:author="CATT (Xiao)_v26" w:date="2023-09-22T09:10:00Z">
              <w:r>
                <w:rPr>
                  <w:rFonts w:hint="eastAsia"/>
                  <w:lang w:val="en-US"/>
                </w:rPr>
                <w:t>.</w:t>
              </w:r>
            </w:ins>
          </w:p>
          <w:p w14:paraId="4B68EEC9" w14:textId="77777777" w:rsidR="009B0BF7" w:rsidRDefault="009B0BF7">
            <w:pPr>
              <w:pBdr>
                <w:top w:val="none" w:sz="0" w:space="0" w:color="auto"/>
                <w:left w:val="none" w:sz="0" w:space="0" w:color="auto"/>
                <w:bottom w:val="none" w:sz="0" w:space="0" w:color="auto"/>
                <w:right w:val="none" w:sz="0" w:space="0" w:color="auto"/>
                <w:between w:val="none" w:sz="0" w:space="0" w:color="auto"/>
              </w:pBdr>
              <w:spacing w:after="0"/>
              <w:rPr>
                <w:ins w:id="320" w:author="OPPO (Qianxi Lu)" w:date="2023-09-23T17:09:00Z"/>
                <w:lang w:val="en-US"/>
              </w:rPr>
            </w:pPr>
          </w:p>
          <w:p w14:paraId="335DAF33" w14:textId="77777777" w:rsidR="009B0BF7" w:rsidRDefault="009B0BF7" w:rsidP="009B0BF7">
            <w:pPr>
              <w:pBdr>
                <w:top w:val="none" w:sz="0" w:space="0" w:color="auto"/>
                <w:left w:val="none" w:sz="0" w:space="0" w:color="auto"/>
                <w:bottom w:val="none" w:sz="0" w:space="0" w:color="auto"/>
                <w:right w:val="none" w:sz="0" w:space="0" w:color="auto"/>
                <w:between w:val="none" w:sz="0" w:space="0" w:color="auto"/>
              </w:pBdr>
              <w:spacing w:after="0"/>
              <w:rPr>
                <w:ins w:id="321" w:author="OPPO (Qianxi Lu)" w:date="2023-09-23T17:16:00Z"/>
                <w:lang w:val="en-US"/>
              </w:rPr>
            </w:pPr>
            <w:ins w:id="322" w:author="OPPO (Qianxi Lu)" w:date="2023-09-23T17:09:00Z">
              <w:r>
                <w:rPr>
                  <w:rFonts w:hint="eastAsia"/>
                  <w:lang w:val="en-US"/>
                </w:rPr>
                <w:t>[</w:t>
              </w:r>
              <w:r>
                <w:rPr>
                  <w:lang w:val="en-US"/>
                </w:rPr>
                <w:t xml:space="preserve">Rapp] Thanks for </w:t>
              </w:r>
            </w:ins>
            <w:ins w:id="323" w:author="OPPO (Qianxi Lu)" w:date="2023-09-23T17:10:00Z">
              <w:r>
                <w:rPr>
                  <w:lang w:val="en-US"/>
                </w:rPr>
                <w:t>this comment! Yet considering</w:t>
              </w:r>
            </w:ins>
            <w:ins w:id="324" w:author="OPPO (Qianxi Lu)" w:date="2023-09-23T17:11:00Z">
              <w:r>
                <w:rPr>
                  <w:lang w:val="en-US"/>
                </w:rPr>
                <w:t xml:space="preserve"> n</w:t>
              </w:r>
            </w:ins>
            <w:ins w:id="325" w:author="OPPO (Qianxi Lu)" w:date="2023-09-23T17:10:00Z">
              <w:r>
                <w:rPr>
                  <w:lang w:val="en-US"/>
                </w:rPr>
                <w:t>ormally when we decide to add something new, it has to be supported by clear</w:t>
              </w:r>
            </w:ins>
            <w:ins w:id="326" w:author="OPPO (Qianxi Lu)" w:date="2023-09-23T17:11:00Z">
              <w:r>
                <w:rPr>
                  <w:lang w:val="en-US"/>
                </w:rPr>
                <w:t xml:space="preserve"> </w:t>
              </w:r>
            </w:ins>
            <w:ins w:id="327" w:author="OPPO (Qianxi Lu)" w:date="2023-09-23T17:12:00Z">
              <w:r>
                <w:rPr>
                  <w:lang w:val="en-US"/>
                </w:rPr>
                <w:t>majority</w:t>
              </w:r>
            </w:ins>
            <w:ins w:id="328" w:author="OPPO (Qianxi Lu)" w:date="2023-09-23T17:11:00Z">
              <w:r>
                <w:rPr>
                  <w:lang w:val="en-US"/>
                </w:rPr>
                <w:t>, which for this case is only supported by minority (although not clear), I adopt the majority (</w:t>
              </w:r>
            </w:ins>
            <w:ins w:id="329" w:author="OPPO (Qianxi Lu)" w:date="2023-09-23T17:12:00Z">
              <w:r>
                <w:rPr>
                  <w:lang w:val="en-US"/>
                </w:rPr>
                <w:t xml:space="preserve">opponent camp) as the suggested WF, but marked it as  To-discuss. </w:t>
              </w:r>
            </w:ins>
          </w:p>
          <w:p w14:paraId="2DFEED7C" w14:textId="7CE769E6" w:rsidR="009B0BF7" w:rsidRPr="009B0BF7" w:rsidRDefault="009B0BF7">
            <w:pPr>
              <w:pBdr>
                <w:top w:val="none" w:sz="0" w:space="0" w:color="auto"/>
                <w:left w:val="none" w:sz="0" w:space="0" w:color="auto"/>
                <w:bottom w:val="none" w:sz="0" w:space="0" w:color="auto"/>
                <w:right w:val="none" w:sz="0" w:space="0" w:color="auto"/>
                <w:between w:val="none" w:sz="0" w:space="0" w:color="auto"/>
              </w:pBdr>
              <w:spacing w:after="0"/>
              <w:rPr>
                <w:ins w:id="330" w:author="OPPO (Qianxi Lu)" w:date="2023-09-22T08:47:00Z"/>
                <w:lang w:val="en-US"/>
                <w:rPrChange w:id="331" w:author="OPPO (Qianxi Lu)" w:date="2023-09-23T17:10:00Z">
                  <w:rPr>
                    <w:ins w:id="332" w:author="OPPO (Qianxi Lu)" w:date="2023-09-22T08:47:00Z"/>
                    <w:rFonts w:ascii="等线" w:eastAsia="等线" w:hAnsi="等线" w:cs="等线"/>
                    <w:b/>
                    <w:sz w:val="22"/>
                  </w:rPr>
                </w:rPrChange>
              </w:rPr>
              <w:pPrChange w:id="333" w:author="OPPO (Qianxi Lu)" w:date="2023-09-23T17:11:00Z">
                <w:pPr>
                  <w:pBdr>
                    <w:top w:val="none" w:sz="0" w:space="0" w:color="auto"/>
                    <w:left w:val="none" w:sz="0" w:space="0" w:color="auto"/>
                    <w:bottom w:val="none" w:sz="0" w:space="0" w:color="auto"/>
                    <w:right w:val="none" w:sz="0" w:space="0" w:color="auto"/>
                    <w:between w:val="none" w:sz="0" w:space="0" w:color="auto"/>
                  </w:pBdr>
                </w:pPr>
              </w:pPrChange>
            </w:pPr>
            <w:ins w:id="334" w:author="OPPO (Qianxi Lu)" w:date="2023-09-23T17:16:00Z">
              <w:r>
                <w:rPr>
                  <w:lang w:val="en-US"/>
                </w:rPr>
                <w:t>I will add supporting ratio into the proposals.</w:t>
              </w:r>
            </w:ins>
          </w:p>
        </w:tc>
      </w:tr>
      <w:tr w:rsidR="00AF2E96" w14:paraId="3A105E31" w14:textId="77777777" w:rsidTr="00AF2E96">
        <w:trPr>
          <w:ins w:id="335" w:author="OPPO (Qianxi Lu)" w:date="2023-09-22T08:47:00Z"/>
        </w:trPr>
        <w:tc>
          <w:tcPr>
            <w:tcW w:w="1696" w:type="dxa"/>
            <w:tcPrChange w:id="336" w:author="OPPO (Qianxi Lu)" w:date="2023-09-22T08:48:00Z">
              <w:tcPr>
                <w:tcW w:w="4759" w:type="dxa"/>
              </w:tcPr>
            </w:tcPrChange>
          </w:tcPr>
          <w:p w14:paraId="422C226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37" w:author="OPPO (Qianxi Lu)" w:date="2023-09-22T08:47:00Z"/>
                <w:lang w:val="en-US"/>
                <w:rPrChange w:id="338" w:author="OPPO (Qianxi Lu)" w:date="2023-09-22T08:48:00Z">
                  <w:rPr>
                    <w:ins w:id="339" w:author="OPPO (Qianxi Lu)" w:date="2023-09-22T08:47:00Z"/>
                    <w:rFonts w:ascii="等线" w:eastAsia="等线" w:hAnsi="等线" w:cs="等线"/>
                    <w:b/>
                    <w:sz w:val="22"/>
                  </w:rPr>
                </w:rPrChange>
              </w:rPr>
              <w:pPrChange w:id="34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41" w:author="OPPO (Qianxi Lu)" w:date="2023-09-22T08:48:00Z">
              <w:tcPr>
                <w:tcW w:w="4759" w:type="dxa"/>
              </w:tcPr>
            </w:tcPrChange>
          </w:tcPr>
          <w:p w14:paraId="322F87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42" w:author="OPPO (Qianxi Lu)" w:date="2023-09-22T08:47:00Z"/>
                <w:lang w:val="en-US"/>
                <w:rPrChange w:id="343" w:author="OPPO (Qianxi Lu)" w:date="2023-09-22T08:48:00Z">
                  <w:rPr>
                    <w:ins w:id="344" w:author="OPPO (Qianxi Lu)" w:date="2023-09-22T08:47:00Z"/>
                    <w:rFonts w:ascii="等线" w:eastAsia="等线" w:hAnsi="等线" w:cs="等线"/>
                    <w:b/>
                    <w:sz w:val="22"/>
                  </w:rPr>
                </w:rPrChange>
              </w:rPr>
              <w:pPrChange w:id="34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46" w:author="OPPO (Qianxi Lu)" w:date="2023-09-22T08:48:00Z">
              <w:tcPr>
                <w:tcW w:w="4760" w:type="dxa"/>
              </w:tcPr>
            </w:tcPrChange>
          </w:tcPr>
          <w:p w14:paraId="6462B6EC"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47" w:author="OPPO (Qianxi Lu)" w:date="2023-09-22T08:47:00Z"/>
                <w:lang w:val="en-US"/>
                <w:rPrChange w:id="348" w:author="OPPO (Qianxi Lu)" w:date="2023-09-22T08:48:00Z">
                  <w:rPr>
                    <w:ins w:id="349" w:author="OPPO (Qianxi Lu)" w:date="2023-09-22T08:47:00Z"/>
                    <w:rFonts w:ascii="等线" w:eastAsia="等线" w:hAnsi="等线" w:cs="等线"/>
                    <w:b/>
                    <w:sz w:val="22"/>
                  </w:rPr>
                </w:rPrChange>
              </w:rPr>
              <w:pPrChange w:id="35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58391025" w14:textId="77777777" w:rsidTr="00AF2E96">
        <w:trPr>
          <w:ins w:id="351" w:author="OPPO (Qianxi Lu)" w:date="2023-09-22T08:47:00Z"/>
        </w:trPr>
        <w:tc>
          <w:tcPr>
            <w:tcW w:w="1696" w:type="dxa"/>
            <w:tcPrChange w:id="352" w:author="OPPO (Qianxi Lu)" w:date="2023-09-22T08:48:00Z">
              <w:tcPr>
                <w:tcW w:w="4759" w:type="dxa"/>
              </w:tcPr>
            </w:tcPrChange>
          </w:tcPr>
          <w:p w14:paraId="20FA4B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3" w:author="OPPO (Qianxi Lu)" w:date="2023-09-22T08:47:00Z"/>
                <w:lang w:val="en-US"/>
                <w:rPrChange w:id="354" w:author="OPPO (Qianxi Lu)" w:date="2023-09-22T08:48:00Z">
                  <w:rPr>
                    <w:ins w:id="355" w:author="OPPO (Qianxi Lu)" w:date="2023-09-22T08:47:00Z"/>
                    <w:rFonts w:ascii="等线" w:eastAsia="等线" w:hAnsi="等线" w:cs="等线"/>
                    <w:b/>
                    <w:sz w:val="22"/>
                  </w:rPr>
                </w:rPrChange>
              </w:rPr>
              <w:pPrChange w:id="35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57" w:author="OPPO (Qianxi Lu)" w:date="2023-09-22T08:48:00Z">
              <w:tcPr>
                <w:tcW w:w="4759" w:type="dxa"/>
              </w:tcPr>
            </w:tcPrChange>
          </w:tcPr>
          <w:p w14:paraId="3D23D5B8"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8" w:author="OPPO (Qianxi Lu)" w:date="2023-09-22T08:47:00Z"/>
                <w:lang w:val="en-US"/>
                <w:rPrChange w:id="359" w:author="OPPO (Qianxi Lu)" w:date="2023-09-22T08:48:00Z">
                  <w:rPr>
                    <w:ins w:id="360" w:author="OPPO (Qianxi Lu)" w:date="2023-09-22T08:47:00Z"/>
                    <w:rFonts w:ascii="等线" w:eastAsia="等线" w:hAnsi="等线" w:cs="等线"/>
                    <w:b/>
                    <w:sz w:val="22"/>
                  </w:rPr>
                </w:rPrChange>
              </w:rPr>
              <w:pPrChange w:id="36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62" w:author="OPPO (Qianxi Lu)" w:date="2023-09-22T08:48:00Z">
              <w:tcPr>
                <w:tcW w:w="4760" w:type="dxa"/>
              </w:tcPr>
            </w:tcPrChange>
          </w:tcPr>
          <w:p w14:paraId="22CAC6C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63" w:author="OPPO (Qianxi Lu)" w:date="2023-09-22T08:47:00Z"/>
                <w:lang w:val="en-US"/>
                <w:rPrChange w:id="364" w:author="OPPO (Qianxi Lu)" w:date="2023-09-22T08:48:00Z">
                  <w:rPr>
                    <w:ins w:id="365" w:author="OPPO (Qianxi Lu)" w:date="2023-09-22T08:47:00Z"/>
                    <w:rFonts w:ascii="等线" w:eastAsia="等线" w:hAnsi="等线" w:cs="等线"/>
                    <w:b/>
                    <w:sz w:val="22"/>
                  </w:rPr>
                </w:rPrChange>
              </w:rPr>
              <w:pPrChange w:id="36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95AD8A0" w14:textId="77777777" w:rsidTr="00AF2E96">
        <w:trPr>
          <w:ins w:id="367" w:author="OPPO (Qianxi Lu)" w:date="2023-09-22T08:47:00Z"/>
        </w:trPr>
        <w:tc>
          <w:tcPr>
            <w:tcW w:w="1696" w:type="dxa"/>
            <w:tcPrChange w:id="368" w:author="OPPO (Qianxi Lu)" w:date="2023-09-22T08:48:00Z">
              <w:tcPr>
                <w:tcW w:w="4759" w:type="dxa"/>
              </w:tcPr>
            </w:tcPrChange>
          </w:tcPr>
          <w:p w14:paraId="202D305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69" w:author="OPPO (Qianxi Lu)" w:date="2023-09-22T08:47:00Z"/>
                <w:lang w:val="en-US"/>
                <w:rPrChange w:id="370" w:author="OPPO (Qianxi Lu)" w:date="2023-09-22T08:48:00Z">
                  <w:rPr>
                    <w:ins w:id="371" w:author="OPPO (Qianxi Lu)" w:date="2023-09-22T08:47:00Z"/>
                    <w:rFonts w:ascii="等线" w:eastAsia="等线" w:hAnsi="等线" w:cs="等线"/>
                    <w:b/>
                    <w:sz w:val="22"/>
                  </w:rPr>
                </w:rPrChange>
              </w:rPr>
              <w:pPrChange w:id="37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73" w:author="OPPO (Qianxi Lu)" w:date="2023-09-22T08:48:00Z">
              <w:tcPr>
                <w:tcW w:w="4759" w:type="dxa"/>
              </w:tcPr>
            </w:tcPrChange>
          </w:tcPr>
          <w:p w14:paraId="00A4255E"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74" w:author="OPPO (Qianxi Lu)" w:date="2023-09-22T08:47:00Z"/>
                <w:lang w:val="en-US"/>
                <w:rPrChange w:id="375" w:author="OPPO (Qianxi Lu)" w:date="2023-09-22T08:48:00Z">
                  <w:rPr>
                    <w:ins w:id="376" w:author="OPPO (Qianxi Lu)" w:date="2023-09-22T08:47:00Z"/>
                    <w:rFonts w:ascii="等线" w:eastAsia="等线" w:hAnsi="等线" w:cs="等线"/>
                    <w:b/>
                    <w:sz w:val="22"/>
                  </w:rPr>
                </w:rPrChange>
              </w:rPr>
              <w:pPrChange w:id="37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78" w:author="OPPO (Qianxi Lu)" w:date="2023-09-22T08:48:00Z">
              <w:tcPr>
                <w:tcW w:w="4760" w:type="dxa"/>
              </w:tcPr>
            </w:tcPrChange>
          </w:tcPr>
          <w:p w14:paraId="343A3D9F"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79" w:author="OPPO (Qianxi Lu)" w:date="2023-09-22T08:47:00Z"/>
                <w:lang w:val="en-US"/>
                <w:rPrChange w:id="380" w:author="OPPO (Qianxi Lu)" w:date="2023-09-22T08:48:00Z">
                  <w:rPr>
                    <w:ins w:id="381" w:author="OPPO (Qianxi Lu)" w:date="2023-09-22T08:47:00Z"/>
                    <w:rFonts w:ascii="等线" w:eastAsia="等线" w:hAnsi="等线" w:cs="等线"/>
                    <w:b/>
                    <w:sz w:val="22"/>
                  </w:rPr>
                </w:rPrChange>
              </w:rPr>
              <w:pPrChange w:id="38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4717B75" w14:textId="77777777" w:rsidTr="00AF2E96">
        <w:trPr>
          <w:ins w:id="383" w:author="OPPO (Qianxi Lu)" w:date="2023-09-22T08:47:00Z"/>
        </w:trPr>
        <w:tc>
          <w:tcPr>
            <w:tcW w:w="1696" w:type="dxa"/>
            <w:tcPrChange w:id="384" w:author="OPPO (Qianxi Lu)" w:date="2023-09-22T08:48:00Z">
              <w:tcPr>
                <w:tcW w:w="4759" w:type="dxa"/>
              </w:tcPr>
            </w:tcPrChange>
          </w:tcPr>
          <w:p w14:paraId="6D354BA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85" w:author="OPPO (Qianxi Lu)" w:date="2023-09-22T08:47:00Z"/>
                <w:lang w:val="en-US"/>
                <w:rPrChange w:id="386" w:author="OPPO (Qianxi Lu)" w:date="2023-09-22T08:48:00Z">
                  <w:rPr>
                    <w:ins w:id="387" w:author="OPPO (Qianxi Lu)" w:date="2023-09-22T08:47:00Z"/>
                    <w:rFonts w:ascii="等线" w:eastAsia="等线" w:hAnsi="等线" w:cs="等线"/>
                    <w:b/>
                    <w:sz w:val="22"/>
                  </w:rPr>
                </w:rPrChange>
              </w:rPr>
              <w:pPrChange w:id="388"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89" w:author="OPPO (Qianxi Lu)" w:date="2023-09-22T08:48:00Z">
              <w:tcPr>
                <w:tcW w:w="4759" w:type="dxa"/>
              </w:tcPr>
            </w:tcPrChange>
          </w:tcPr>
          <w:p w14:paraId="30A3250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90" w:author="OPPO (Qianxi Lu)" w:date="2023-09-22T08:47:00Z"/>
                <w:lang w:val="en-US"/>
                <w:rPrChange w:id="391" w:author="OPPO (Qianxi Lu)" w:date="2023-09-22T08:48:00Z">
                  <w:rPr>
                    <w:ins w:id="392" w:author="OPPO (Qianxi Lu)" w:date="2023-09-22T08:47:00Z"/>
                    <w:rFonts w:ascii="等线" w:eastAsia="等线" w:hAnsi="等线" w:cs="等线"/>
                    <w:b/>
                    <w:sz w:val="22"/>
                  </w:rPr>
                </w:rPrChange>
              </w:rPr>
              <w:pPrChange w:id="39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94" w:author="OPPO (Qianxi Lu)" w:date="2023-09-22T08:48:00Z">
              <w:tcPr>
                <w:tcW w:w="4760" w:type="dxa"/>
              </w:tcPr>
            </w:tcPrChange>
          </w:tcPr>
          <w:p w14:paraId="7DD0203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95" w:author="OPPO (Qianxi Lu)" w:date="2023-09-22T08:47:00Z"/>
                <w:lang w:val="en-US"/>
                <w:rPrChange w:id="396" w:author="OPPO (Qianxi Lu)" w:date="2023-09-22T08:48:00Z">
                  <w:rPr>
                    <w:ins w:id="397" w:author="OPPO (Qianxi Lu)" w:date="2023-09-22T08:47:00Z"/>
                    <w:rFonts w:ascii="等线" w:eastAsia="等线" w:hAnsi="等线" w:cs="等线"/>
                    <w:b/>
                    <w:sz w:val="22"/>
                  </w:rPr>
                </w:rPrChange>
              </w:rPr>
              <w:pPrChange w:id="398"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bl>
    <w:p w14:paraId="2A1CE1E7" w14:textId="77777777" w:rsidR="00AF2E96" w:rsidRDefault="00AF2E96">
      <w:pPr>
        <w:rPr>
          <w:rFonts w:ascii="等线" w:eastAsia="等线" w:hAnsi="等线" w:cs="等线"/>
          <w:b/>
          <w:sz w:val="22"/>
        </w:rPr>
      </w:pPr>
    </w:p>
    <w:p w14:paraId="6463C988" w14:textId="77777777" w:rsidR="00F1767C" w:rsidRDefault="008566D5">
      <w:pPr>
        <w:pStyle w:val="1"/>
      </w:pPr>
      <w:bookmarkStart w:id="399" w:name="_In-sequence_SDU_delivery"/>
      <w:bookmarkEnd w:id="399"/>
      <w:r>
        <w:rPr>
          <w:rFonts w:hint="eastAsia"/>
        </w:rPr>
        <w:lastRenderedPageBreak/>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Annex-2: R1 LSout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400" w:name="_Hlk143851951"/>
      <w:r>
        <w:rPr>
          <w:rFonts w:cs="Arial"/>
          <w:b/>
          <w:sz w:val="22"/>
        </w:rPr>
        <w:t>Title:</w:t>
      </w:r>
      <w:r>
        <w:rPr>
          <w:rFonts w:cs="Arial"/>
          <w:b/>
          <w:sz w:val="22"/>
        </w:rPr>
        <w:tab/>
        <w:t>LS on resource selection for MCSt</w:t>
      </w:r>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401" w:name="OLE_LINK59"/>
      <w:bookmarkStart w:id="402" w:name="OLE_LINK61"/>
      <w:bookmarkStart w:id="403" w:name="OLE_LINK60"/>
      <w:r>
        <w:rPr>
          <w:rFonts w:cs="Arial"/>
          <w:b/>
          <w:sz w:val="22"/>
        </w:rPr>
        <w:lastRenderedPageBreak/>
        <w:t>Release:</w:t>
      </w:r>
      <w:r>
        <w:rPr>
          <w:rFonts w:cs="Arial"/>
          <w:b/>
          <w:bCs/>
          <w:sz w:val="22"/>
        </w:rPr>
        <w:tab/>
        <w:t>Rel-18</w:t>
      </w:r>
    </w:p>
    <w:bookmarkEnd w:id="401"/>
    <w:bookmarkEnd w:id="402"/>
    <w:bookmarkEnd w:id="403"/>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404" w:name="OLE_LINK45"/>
      <w:bookmarkStart w:id="405" w:name="OLE_LINK46"/>
      <w:r>
        <w:rPr>
          <w:rFonts w:cs="Arial"/>
          <w:b/>
          <w:sz w:val="22"/>
        </w:rPr>
        <w:t>Cc:</w:t>
      </w:r>
      <w:r>
        <w:rPr>
          <w:rFonts w:cs="Arial"/>
          <w:b/>
          <w:bCs/>
          <w:sz w:val="22"/>
        </w:rPr>
        <w:tab/>
        <w:t>-</w:t>
      </w:r>
    </w:p>
    <w:bookmarkEnd w:id="400"/>
    <w:bookmarkEnd w:id="404"/>
    <w:bookmarkEnd w:id="405"/>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7"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RAN1 has discussed design details for MCSt and reached the foll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406"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lastRenderedPageBreak/>
              <w:t>Send an LS to RAN2 informing that it is up to RAN2 to decide in regards to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406"/>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t>A</w:t>
      </w:r>
      <w:r>
        <w:t>nnex-3: 3 Approaches for MCSt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ce allocation procedure - R16/17 behavior.</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lastRenderedPageBreak/>
        <w:t>Approach 2: “guarantee MCSt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t>R2-2307131</w:t>
      </w:r>
      <w:r>
        <w:tab/>
        <w:t>Consideration on SL resource selection and LCP enhancement</w:t>
      </w:r>
      <w:r>
        <w:tab/>
        <w:t>Huawei, HiSilicon</w:t>
      </w:r>
      <w:r>
        <w:tab/>
        <w:t>discussion</w:t>
      </w:r>
      <w:r>
        <w:tab/>
        <w:t>Rel-18</w:t>
      </w:r>
      <w:r>
        <w:tab/>
        <w:t>NR_SL_enh2</w:t>
      </w:r>
    </w:p>
    <w:p w14:paraId="6463C9E5" w14:textId="77777777" w:rsidR="00F1767C" w:rsidRDefault="008566D5">
      <w:pPr>
        <w:pStyle w:val="affb"/>
        <w:numPr>
          <w:ilvl w:val="0"/>
          <w:numId w:val="32"/>
        </w:numPr>
      </w:pPr>
      <w:r>
        <w:t>R2-2307145</w:t>
      </w:r>
      <w:r>
        <w:tab/>
        <w:t>Consideration on MCSt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n resource (re)selection and LCP for SL-U</w:t>
      </w:r>
      <w:r>
        <w:tab/>
        <w:t>ZTE Corporation, Sanechips</w:t>
      </w:r>
      <w:r>
        <w:tab/>
        <w:t>discussion</w:t>
      </w:r>
      <w:r>
        <w:tab/>
        <w:t>Rel-18</w:t>
      </w:r>
      <w:r>
        <w:tab/>
        <w:t>NR_SL_enh2</w:t>
      </w:r>
    </w:p>
    <w:p w14:paraId="6463C9E8" w14:textId="77777777" w:rsidR="00F1767C" w:rsidRDefault="008566D5">
      <w:pPr>
        <w:pStyle w:val="affb"/>
        <w:numPr>
          <w:ilvl w:val="0"/>
          <w:numId w:val="32"/>
        </w:numPr>
      </w:pPr>
      <w:r>
        <w:t>R2-2307556</w:t>
      </w:r>
      <w:r>
        <w:tab/>
        <w:t>Discussion on Sidelink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t>Spreadtrum Communications</w:t>
      </w:r>
      <w:r>
        <w:tab/>
        <w:t>discussion</w:t>
      </w:r>
      <w:r>
        <w:tab/>
        <w:t>Rel-18</w:t>
      </w:r>
    </w:p>
    <w:p w14:paraId="6463C9F1" w14:textId="77777777" w:rsidR="00F1767C" w:rsidRDefault="008566D5">
      <w:pPr>
        <w:pStyle w:val="affb"/>
        <w:numPr>
          <w:ilvl w:val="0"/>
          <w:numId w:val="32"/>
        </w:numPr>
      </w:pPr>
      <w:r>
        <w:t>R2-2308376</w:t>
      </w:r>
      <w:r>
        <w:tab/>
        <w:t>Implementing LCP for SL Unlicensed</w:t>
      </w:r>
      <w:r>
        <w:tab/>
        <w:t>InterDigital</w:t>
      </w:r>
      <w:r>
        <w:tab/>
        <w:t>discussion</w:t>
      </w:r>
      <w:r>
        <w:tab/>
        <w:t>Rel-18</w:t>
      </w:r>
      <w:r>
        <w:tab/>
        <w:t>NR_SL_enh2</w:t>
      </w:r>
    </w:p>
    <w:p w14:paraId="6463C9F2" w14:textId="77777777" w:rsidR="00F1767C" w:rsidRDefault="008566D5">
      <w:pPr>
        <w:pStyle w:val="affb"/>
        <w:numPr>
          <w:ilvl w:val="0"/>
          <w:numId w:val="32"/>
        </w:numPr>
      </w:pPr>
      <w:r>
        <w:t>R2-2308377</w:t>
      </w:r>
      <w:r>
        <w:tab/>
        <w:t>Mode 2 Resource Selection Considering LBT Impacts</w:t>
      </w:r>
      <w:r>
        <w:tab/>
        <w:t>InterDigital</w:t>
      </w:r>
      <w:r>
        <w:tab/>
        <w:t>discussion</w:t>
      </w:r>
      <w:r>
        <w:tab/>
        <w:t>Rel-18</w:t>
      </w:r>
      <w:r>
        <w:tab/>
        <w:t>NR_SL_enh2</w:t>
      </w:r>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lastRenderedPageBreak/>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Discussion on resource (re)selection for MCSt</w:t>
      </w:r>
      <w:r>
        <w:tab/>
        <w:t>ASUSTeK</w:t>
      </w:r>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OPPO (Qianxi Lu)" w:date="2023-09-15T08:46:00Z" w:initials="QX">
    <w:p w14:paraId="6463C9F9" w14:textId="64FDBC0E" w:rsidR="0028513D" w:rsidRDefault="0028513D">
      <w:pPr>
        <w:pStyle w:val="a9"/>
        <w:jc w:val="left"/>
      </w:pPr>
      <w:r>
        <w:t>Thanks for the input.</w:t>
      </w:r>
    </w:p>
    <w:p w14:paraId="6463C9FA" w14:textId="77777777" w:rsidR="0028513D" w:rsidRDefault="0028513D">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28513D" w:rsidRDefault="0028513D">
      <w:pPr>
        <w:pStyle w:val="a9"/>
        <w:jc w:val="left"/>
      </w:pPr>
      <w:r>
        <w:t xml:space="preserve">Based on the defined email discussion, this condition issue seems </w:t>
      </w:r>
      <w:r>
        <w:rPr>
          <w:lang w:val="en-US"/>
        </w:rPr>
        <w:t>aligned with the email scope?</w:t>
      </w:r>
    </w:p>
    <w:p w14:paraId="6463C9FC" w14:textId="77777777" w:rsidR="0028513D" w:rsidRDefault="0028513D">
      <w:pPr>
        <w:pStyle w:val="a9"/>
        <w:jc w:val="left"/>
      </w:pPr>
    </w:p>
    <w:p w14:paraId="6463C9FD" w14:textId="77777777" w:rsidR="0028513D" w:rsidRDefault="0028513D">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12" w:author="OPPO (Qianxi Lu)" w:date="2023-09-15T08:52:00Z" w:initials="QX">
    <w:p w14:paraId="6463C9FE" w14:textId="77777777" w:rsidR="0028513D" w:rsidRDefault="0028513D">
      <w:pPr>
        <w:pStyle w:val="a9"/>
        <w:jc w:val="left"/>
      </w:pPr>
      <w:r>
        <w:t>Just  to clarify: R2 agreement was</w:t>
      </w:r>
    </w:p>
    <w:p w14:paraId="6463C9FF" w14:textId="77777777" w:rsidR="0028513D" w:rsidRDefault="0028513D">
      <w:pPr>
        <w:pStyle w:val="a9"/>
        <w:jc w:val="left"/>
      </w:pPr>
    </w:p>
    <w:p w14:paraId="6463CA00" w14:textId="77777777" w:rsidR="0028513D" w:rsidRDefault="0028513D">
      <w:pPr>
        <w:pStyle w:val="a9"/>
        <w:jc w:val="left"/>
      </w:pPr>
      <w:r>
        <w:t>Agreement:</w:t>
      </w:r>
    </w:p>
    <w:p w14:paraId="6463CA01" w14:textId="77777777" w:rsidR="0028513D" w:rsidRDefault="0028513D">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28513D" w:rsidRDefault="0028513D">
      <w:pPr>
        <w:pStyle w:val="a9"/>
        <w:jc w:val="left"/>
      </w:pPr>
    </w:p>
    <w:p w14:paraId="6463CA03" w14:textId="77777777" w:rsidR="0028513D" w:rsidRDefault="0028513D">
      <w:pPr>
        <w:pStyle w:val="a9"/>
        <w:jc w:val="left"/>
      </w:pPr>
      <w:r>
        <w:t>Agreements on enhanced LCP for shared COT</w:t>
      </w:r>
    </w:p>
    <w:p w14:paraId="6463CA04" w14:textId="77777777" w:rsidR="0028513D" w:rsidRDefault="0028513D">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28513D" w:rsidRDefault="0028513D">
      <w:pPr>
        <w:pStyle w:val="a9"/>
        <w:jc w:val="left"/>
      </w:pPr>
    </w:p>
    <w:p w14:paraId="6463CA06" w14:textId="77777777" w:rsidR="0028513D" w:rsidRDefault="0028513D">
      <w:pPr>
        <w:pStyle w:val="a9"/>
        <w:jc w:val="left"/>
      </w:pPr>
      <w:r>
        <w:t>Agreements on enhanced LCP for shared COT</w:t>
      </w:r>
    </w:p>
    <w:p w14:paraId="6463CA07" w14:textId="77777777" w:rsidR="0028513D" w:rsidRDefault="0028513D">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28513D" w:rsidRDefault="0028513D">
      <w:pPr>
        <w:pStyle w:val="a9"/>
        <w:jc w:val="left"/>
      </w:pPr>
    </w:p>
    <w:p w14:paraId="6463CA09" w14:textId="77777777" w:rsidR="0028513D" w:rsidRDefault="0028513D">
      <w:pPr>
        <w:pStyle w:val="a9"/>
        <w:jc w:val="left"/>
      </w:pPr>
      <w:r>
        <w:t xml:space="preserve">So there seems some </w:t>
      </w:r>
      <w:r>
        <w:rPr>
          <w:b/>
          <w:bCs/>
        </w:rPr>
        <w:t xml:space="preserve">conditions </w:t>
      </w:r>
      <w:r>
        <w:t>for the usage of eLCP</w:t>
      </w:r>
    </w:p>
  </w:comment>
  <w:comment w:id="120" w:author="OPPO (Qianxi Lu)" w:date="2023-09-15T08:54:00Z" w:initials="QX">
    <w:p w14:paraId="6463CA0A" w14:textId="77777777" w:rsidR="0028513D" w:rsidRDefault="0028513D">
      <w:pPr>
        <w:pStyle w:val="a9"/>
        <w:jc w:val="left"/>
      </w:pPr>
      <w:r>
        <w:rPr>
          <w:lang w:val="en-US"/>
        </w:rPr>
        <w:t>Yes I confirm that.</w:t>
      </w:r>
    </w:p>
    <w:p w14:paraId="6463CA0B" w14:textId="77777777" w:rsidR="0028513D" w:rsidRDefault="0028513D">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28513D" w:rsidRDefault="0028513D">
      <w:pPr>
        <w:pStyle w:val="a9"/>
        <w:jc w:val="left"/>
      </w:pPr>
    </w:p>
    <w:p w14:paraId="6463CA0D" w14:textId="77777777" w:rsidR="0028513D" w:rsidRDefault="0028513D">
      <w:pPr>
        <w:pStyle w:val="a9"/>
        <w:jc w:val="left"/>
      </w:pPr>
      <w:r>
        <w:rPr>
          <w:lang w:val="en-US"/>
        </w:rPr>
        <w:t>For multiple TB, that is related to different resource candidates of the same/different process.</w:t>
      </w:r>
    </w:p>
  </w:comment>
  <w:comment w:id="121" w:author="vivo(Jianhui)" w:date="2023-09-26T16:34:00Z" w:initials="V">
    <w:p w14:paraId="02938DB9" w14:textId="77777777" w:rsidR="0028513D" w:rsidRDefault="0028513D">
      <w:pPr>
        <w:pStyle w:val="a9"/>
      </w:pPr>
      <w:r>
        <w:rPr>
          <w:rStyle w:val="aff2"/>
        </w:rPr>
        <w:annotationRef/>
      </w:r>
      <w:r>
        <w:t xml:space="preserve">Actually, we have quite different understanding on the RAN1 LS. </w:t>
      </w:r>
    </w:p>
    <w:p w14:paraId="1EB7746F" w14:textId="77777777" w:rsidR="0028513D" w:rsidRDefault="0028513D">
      <w:pPr>
        <w:pStyle w:val="a9"/>
      </w:pPr>
    </w:p>
    <w:p w14:paraId="15F54107" w14:textId="77777777" w:rsidR="0028513D" w:rsidRDefault="0028513D">
      <w:pPr>
        <w:pStyle w:val="a9"/>
        <w:rPr>
          <w:highlight w:val="yellow"/>
        </w:rPr>
      </w:pPr>
      <w:r>
        <w:t>It is said in the LS that ‘</w:t>
      </w:r>
      <w:r w:rsidRPr="0028513D">
        <w:tab/>
        <w:t xml:space="preserve">It is RAN1 intention that, once the higher layer selects a multi-slots candidate from the set S_A, it will use all the single-slot resources of the selected multi-slots candidate for transmission. </w:t>
      </w:r>
      <w:r w:rsidRPr="0028513D">
        <w:rPr>
          <w:highlight w:val="yellow"/>
        </w:rPr>
        <w:t>This RAN1 agreement has no intention on potential RAN2 discussion about how SL resource selection processes are defined in MCSt.</w:t>
      </w:r>
      <w:r>
        <w:rPr>
          <w:highlight w:val="yellow"/>
        </w:rPr>
        <w:t>’</w:t>
      </w:r>
    </w:p>
    <w:p w14:paraId="4B498A40" w14:textId="77777777" w:rsidR="0028513D" w:rsidRDefault="0028513D">
      <w:pPr>
        <w:pStyle w:val="a9"/>
      </w:pPr>
    </w:p>
    <w:p w14:paraId="27D53288" w14:textId="77777777" w:rsidR="0028513D" w:rsidRDefault="003C3EC8">
      <w:pPr>
        <w:pStyle w:val="a9"/>
      </w:pPr>
      <w:r>
        <w:t xml:space="preserve">The original wording of </w:t>
      </w:r>
      <w:r w:rsidR="0028513D">
        <w:t>Approach 2</w:t>
      </w:r>
      <w:r>
        <w:t xml:space="preserve"> is that the candidate multi-slots resource is to guarantee for single TB, but best effort for multiple TBs. The current spec does not preclude the case that L1 reports the same candidate multi-slots resource set to L2 for different TBs. If the multiple TBs are for the same QoS service, it is very likely the single-slot resources within the </w:t>
      </w:r>
      <w:r>
        <w:t>candidate multi-slots resource</w:t>
      </w:r>
      <w:r>
        <w:t xml:space="preserve"> can serve such multiple TBs. Therefore, the UE can first try with ‘best effort’ to check whether </w:t>
      </w:r>
      <w:r>
        <w:t xml:space="preserve">the single-slot resources within the candidate multi-slots resource can serve </w:t>
      </w:r>
      <w:r>
        <w:t>the</w:t>
      </w:r>
      <w:r>
        <w:t xml:space="preserve"> multiple TBs</w:t>
      </w:r>
      <w:r>
        <w:t>. If it cannot serve, the UE can always ‘falls back’ to use the candidate multi-slots resource for transmission of a single TB, which can surely be guaranteed.</w:t>
      </w:r>
    </w:p>
    <w:p w14:paraId="5E391F11" w14:textId="77777777" w:rsidR="003C3EC8" w:rsidRDefault="003C3EC8">
      <w:pPr>
        <w:pStyle w:val="a9"/>
      </w:pPr>
    </w:p>
    <w:p w14:paraId="32A9A187" w14:textId="3C201213" w:rsidR="00557E63" w:rsidRDefault="00557E63">
      <w:pPr>
        <w:pStyle w:val="a9"/>
      </w:pPr>
      <w:bookmarkStart w:id="122" w:name="_GoBack"/>
      <w:bookmarkEnd w:id="122"/>
      <w:r>
        <w:t>The difference between approach 1 and 2 only lies within the fact that L1 guarantees consecutive slot resource in approach 2, which can serve the transmission of single TB. This should not exclude the UE</w:t>
      </w:r>
      <w:r w:rsidR="00E952AC">
        <w:t>’s</w:t>
      </w:r>
      <w:r>
        <w:t xml:space="preserve"> attempt to use it for transmission of multiple TBs</w:t>
      </w:r>
      <w:r w:rsidR="00E952AC">
        <w:t>, which we assume to be a more natural use case for using MCSt resource</w:t>
      </w:r>
      <w:r>
        <w:t>.</w:t>
      </w:r>
    </w:p>
  </w:comment>
  <w:comment w:id="186" w:author="OPPO (Qianxi Lu)" w:date="2023-09-15T08:58:00Z" w:initials="QX">
    <w:p w14:paraId="6463CA0E" w14:textId="77777777" w:rsidR="0028513D" w:rsidRDefault="0028513D">
      <w:pPr>
        <w:pStyle w:val="a9"/>
        <w:jc w:val="left"/>
      </w:pPr>
      <w:r>
        <w:t>Just for my clarification: but the LS said</w:t>
      </w:r>
    </w:p>
    <w:p w14:paraId="6463CA0F" w14:textId="77777777" w:rsidR="0028513D" w:rsidRDefault="0028513D">
      <w:pPr>
        <w:pStyle w:val="a9"/>
        <w:jc w:val="left"/>
      </w:pPr>
    </w:p>
    <w:p w14:paraId="6463CA10" w14:textId="77777777" w:rsidR="0028513D" w:rsidRDefault="0028513D">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28513D" w:rsidRDefault="0028513D">
      <w:pPr>
        <w:pStyle w:val="a9"/>
        <w:jc w:val="left"/>
      </w:pPr>
      <w:r>
        <w:t>whether a single TB transmitted over consecutive slots is supported in a resource pool configured with PSFCH resource</w:t>
      </w:r>
    </w:p>
  </w:comment>
  <w:comment w:id="191" w:author="OPPO (Qianxi Lu)" w:date="2023-09-18T12:32:00Z" w:initials="QX">
    <w:p w14:paraId="6463CA12" w14:textId="77777777" w:rsidR="0028513D" w:rsidRDefault="0028513D">
      <w:pPr>
        <w:pStyle w:val="a9"/>
        <w:jc w:val="left"/>
      </w:pPr>
      <w:r>
        <w:rPr>
          <w:lang w:val="en-US"/>
        </w:rPr>
        <w:t>As replied to apple, R1 has made it clearly that now the token is at R2 side.. Not sure if it is helpful to kick the ball back to R1..</w:t>
      </w:r>
    </w:p>
  </w:comment>
  <w:comment w:id="209" w:author="CATT (Xiao)_v01" w:date="2023-09-18T13:16:00Z" w:initials="CATT_Xiao">
    <w:p w14:paraId="6463CA13" w14:textId="77777777" w:rsidR="0028513D" w:rsidRDefault="0028513D">
      <w:pPr>
        <w:pStyle w:val="a9"/>
      </w:pPr>
      <w:r>
        <w:rPr>
          <w:rStyle w:val="aff2"/>
          <w:rFonts w:hint="eastAsia"/>
        </w:rPr>
        <w:t>3</w:t>
      </w:r>
      <w:r>
        <w:rPr>
          <w:rStyle w:val="aff2"/>
          <w:rFonts w:ascii="Times New Roman" w:hAnsi="Times New Roman" w:hint="eastAsia"/>
        </w:rPr>
        <w:t>?</w:t>
      </w:r>
    </w:p>
  </w:comment>
  <w:comment w:id="210" w:author="OPPO (Qianxi Lu)" w:date="2023-09-19T10:13:00Z" w:initials="QX">
    <w:p w14:paraId="6463CA14" w14:textId="77777777" w:rsidR="0028513D" w:rsidRDefault="0028513D">
      <w:pPr>
        <w:pStyle w:val="a9"/>
        <w:jc w:val="left"/>
      </w:pPr>
      <w:r>
        <w:rPr>
          <w:lang w:val="en-US"/>
        </w:rPr>
        <w:t>Oh, sure, thanks for correction</w:t>
      </w:r>
    </w:p>
  </w:comment>
  <w:comment w:id="213" w:author="OPPO (Qianxi Lu)" w:date="2023-09-18T12:33:00Z" w:initials="QX">
    <w:p w14:paraId="6463CA15" w14:textId="77777777" w:rsidR="0028513D" w:rsidRDefault="0028513D">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63C9FD" w15:done="0"/>
  <w15:commentEx w15:paraId="6463CA09" w15:done="0"/>
  <w15:commentEx w15:paraId="6463CA0D" w15:done="0"/>
  <w15:commentEx w15:paraId="32A9A187" w15:paraIdParent="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63C9FD" w16cid:durableId="28B54924"/>
  <w16cid:commentId w16cid:paraId="6463CA09" w16cid:durableId="28B54925"/>
  <w16cid:commentId w16cid:paraId="6463CA0D" w16cid:durableId="28B54926"/>
  <w16cid:commentId w16cid:paraId="32A9A187" w16cid:durableId="28BD86B3"/>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16381" w14:textId="77777777" w:rsidR="0072745E" w:rsidRDefault="0072745E">
      <w:pPr>
        <w:spacing w:after="0"/>
      </w:pPr>
      <w:r>
        <w:separator/>
      </w:r>
    </w:p>
  </w:endnote>
  <w:endnote w:type="continuationSeparator" w:id="0">
    <w:p w14:paraId="2E4B4BD3" w14:textId="77777777" w:rsidR="0072745E" w:rsidRDefault="00727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3CA16" w14:textId="0C5ABD53" w:rsidR="0028513D" w:rsidRDefault="0028513D">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noProof/>
      </w:rPr>
      <w:t>18</w:t>
    </w:r>
    <w:r>
      <w:fldChar w:fldCharType="end"/>
    </w:r>
    <w:r>
      <w:rPr>
        <w:rStyle w:val="afe"/>
      </w:rPr>
      <w:t>/</w:t>
    </w:r>
    <w:r>
      <w:fldChar w:fldCharType="begin"/>
    </w:r>
    <w:r>
      <w:rPr>
        <w:rStyle w:val="afe"/>
      </w:rPr>
      <w:instrText xml:space="preserve"> NUMPAGES </w:instrText>
    </w:r>
    <w:r>
      <w:fldChar w:fldCharType="separate"/>
    </w:r>
    <w:r>
      <w:rPr>
        <w:rStyle w:val="afe"/>
        <w:noProof/>
      </w:rPr>
      <w:t>2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A3926" w14:textId="77777777" w:rsidR="0072745E" w:rsidRDefault="0072745E">
      <w:pPr>
        <w:spacing w:after="0"/>
      </w:pPr>
      <w:r>
        <w:separator/>
      </w:r>
    </w:p>
  </w:footnote>
  <w:footnote w:type="continuationSeparator" w:id="0">
    <w:p w14:paraId="1645768D" w14:textId="77777777" w:rsidR="0072745E" w:rsidRDefault="007274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6"/>
  </w:num>
  <w:num w:numId="2">
    <w:abstractNumId w:val="28"/>
  </w:num>
  <w:num w:numId="3">
    <w:abstractNumId w:val="15"/>
  </w:num>
  <w:num w:numId="4">
    <w:abstractNumId w:val="5"/>
  </w:num>
  <w:num w:numId="5">
    <w:abstractNumId w:val="22"/>
  </w:num>
  <w:num w:numId="6">
    <w:abstractNumId w:val="7"/>
  </w:num>
  <w:num w:numId="7">
    <w:abstractNumId w:val="21"/>
  </w:num>
  <w:num w:numId="8">
    <w:abstractNumId w:val="3"/>
  </w:num>
  <w:num w:numId="9">
    <w:abstractNumId w:val="27"/>
  </w:num>
  <w:num w:numId="10">
    <w:abstractNumId w:val="6"/>
  </w:num>
  <w:num w:numId="11">
    <w:abstractNumId w:val="25"/>
  </w:num>
  <w:num w:numId="12">
    <w:abstractNumId w:val="19"/>
  </w:num>
  <w:num w:numId="13">
    <w:abstractNumId w:val="14"/>
  </w:num>
  <w:num w:numId="14">
    <w:abstractNumId w:val="20"/>
  </w:num>
  <w:num w:numId="15">
    <w:abstractNumId w:val="32"/>
  </w:num>
  <w:num w:numId="16">
    <w:abstractNumId w:val="17"/>
  </w:num>
  <w:num w:numId="17">
    <w:abstractNumId w:val="30"/>
  </w:num>
  <w:num w:numId="18">
    <w:abstractNumId w:val="34"/>
  </w:num>
  <w:num w:numId="19">
    <w:abstractNumId w:val="0"/>
  </w:num>
  <w:num w:numId="20">
    <w:abstractNumId w:val="33"/>
  </w:num>
  <w:num w:numId="21">
    <w:abstractNumId w:val="4"/>
  </w:num>
  <w:num w:numId="22">
    <w:abstractNumId w:val="24"/>
  </w:num>
  <w:num w:numId="23">
    <w:abstractNumId w:val="31"/>
  </w:num>
  <w:num w:numId="24">
    <w:abstractNumId w:val="9"/>
  </w:num>
  <w:num w:numId="25">
    <w:abstractNumId w:val="11"/>
  </w:num>
  <w:num w:numId="26">
    <w:abstractNumId w:val="29"/>
  </w:num>
  <w:num w:numId="27">
    <w:abstractNumId w:val="8"/>
  </w:num>
  <w:num w:numId="28">
    <w:abstractNumId w:val="26"/>
  </w:num>
  <w:num w:numId="29">
    <w:abstractNumId w:val="10"/>
  </w:num>
  <w:num w:numId="30">
    <w:abstractNumId w:val="1"/>
  </w:num>
  <w:num w:numId="31">
    <w:abstractNumId w:val="13"/>
  </w:num>
  <w:num w:numId="32">
    <w:abstractNumId w:val="12"/>
  </w:num>
  <w:num w:numId="33">
    <w:abstractNumId w:val="2"/>
  </w:num>
  <w:num w:numId="34">
    <w:abstractNumId w:val="18"/>
  </w:num>
  <w:num w:numId="35">
    <w:abstractNumId w:val="3"/>
  </w:num>
  <w:num w:numId="36">
    <w:abstractNumId w:val="3"/>
  </w:num>
  <w:num w:numId="37">
    <w:abstractNumId w:val="3"/>
  </w:num>
  <w:num w:numId="38">
    <w:abstractNumId w:val="16"/>
  </w:num>
  <w:num w:numId="3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OPPO (Qianxi Lu)">
    <w15:presenceInfo w15:providerId="None" w15:userId="OPPO (Qianxi Lu)"/>
  </w15:person>
  <w15:person w15:author="vivo(Jianhui)">
    <w15:presenceInfo w15:providerId="None" w15:userId="vivo(Jianhui)"/>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NakFAM/zHJw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513D"/>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EC8"/>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57E63"/>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8C2"/>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6AE4"/>
    <w:rsid w:val="00717DBE"/>
    <w:rsid w:val="00721B42"/>
    <w:rsid w:val="0072745E"/>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0BF7"/>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10C4"/>
    <w:rsid w:val="00CB2486"/>
    <w:rsid w:val="00CC3C48"/>
    <w:rsid w:val="00CD26AC"/>
    <w:rsid w:val="00CD7D70"/>
    <w:rsid w:val="00CE67A6"/>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952AC"/>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38CB"/>
    <w:rsid w:val="00FA0774"/>
    <w:rsid w:val="00FB068D"/>
    <w:rsid w:val="00FB0D73"/>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64D7E9-B59D-4F84-B5BB-B246A7C11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7629</Words>
  <Characters>4349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anhui)</cp:lastModifiedBy>
  <cp:revision>4</cp:revision>
  <dcterms:created xsi:type="dcterms:W3CDTF">2023-09-26T08:48:00Z</dcterms:created>
  <dcterms:modified xsi:type="dcterms:W3CDTF">2023-09-2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